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4FB493" w14:textId="77777777" w:rsidR="00014B53" w:rsidRDefault="00014B53" w:rsidP="00D2152C">
      <w:pPr>
        <w:pStyle w:val="Heading1"/>
        <w:ind w:left="-180"/>
        <w:jc w:val="center"/>
        <w:rPr>
          <w:rFonts w:ascii="Arial" w:hAnsi="Arial" w:cs="Arial"/>
          <w:sz w:val="24"/>
          <w:szCs w:val="24"/>
        </w:rPr>
      </w:pPr>
    </w:p>
    <w:p w14:paraId="760CE513" w14:textId="7447C910" w:rsidR="00FE06BC" w:rsidRDefault="00580957" w:rsidP="00D2152C">
      <w:pPr>
        <w:pStyle w:val="Heading1"/>
        <w:ind w:left="-180"/>
        <w:jc w:val="center"/>
        <w:rPr>
          <w:rFonts w:ascii="Arial" w:hAnsi="Arial" w:cs="Arial"/>
          <w:sz w:val="28"/>
          <w:szCs w:val="28"/>
        </w:rPr>
      </w:pPr>
      <w:r w:rsidRPr="00014B53">
        <w:rPr>
          <w:rFonts w:ascii="Arial" w:hAnsi="Arial" w:cs="Arial"/>
          <w:sz w:val="28"/>
          <w:szCs w:val="28"/>
        </w:rPr>
        <w:t>TERM 2</w:t>
      </w:r>
      <w:r w:rsidR="00FE06BC" w:rsidRPr="00014B53">
        <w:rPr>
          <w:rFonts w:ascii="Arial" w:hAnsi="Arial" w:cs="Arial"/>
          <w:sz w:val="28"/>
          <w:szCs w:val="28"/>
        </w:rPr>
        <w:t xml:space="preserve"> </w:t>
      </w:r>
      <w:r w:rsidR="00131652" w:rsidRPr="00014B53">
        <w:rPr>
          <w:rFonts w:ascii="Arial" w:hAnsi="Arial" w:cs="Arial"/>
          <w:sz w:val="28"/>
          <w:szCs w:val="28"/>
        </w:rPr>
        <w:t xml:space="preserve">- ESC </w:t>
      </w:r>
      <w:r w:rsidR="00DF6DA5">
        <w:rPr>
          <w:rFonts w:ascii="Arial" w:hAnsi="Arial" w:cs="Arial"/>
          <w:sz w:val="28"/>
          <w:szCs w:val="28"/>
        </w:rPr>
        <w:t>PARENT</w:t>
      </w:r>
      <w:r w:rsidR="000E0547" w:rsidRPr="00014B53">
        <w:rPr>
          <w:rFonts w:ascii="Arial" w:hAnsi="Arial" w:cs="Arial"/>
          <w:sz w:val="28"/>
          <w:szCs w:val="28"/>
        </w:rPr>
        <w:t xml:space="preserve"> </w:t>
      </w:r>
      <w:r w:rsidRPr="00014B53">
        <w:rPr>
          <w:rFonts w:ascii="Arial" w:hAnsi="Arial" w:cs="Arial"/>
          <w:sz w:val="28"/>
          <w:szCs w:val="28"/>
        </w:rPr>
        <w:t xml:space="preserve">PLANNER </w:t>
      </w:r>
      <w:r w:rsidR="00BB2017" w:rsidRPr="00014B53">
        <w:rPr>
          <w:rFonts w:ascii="Arial" w:hAnsi="Arial" w:cs="Arial"/>
          <w:sz w:val="28"/>
          <w:szCs w:val="28"/>
        </w:rPr>
        <w:t>202</w:t>
      </w:r>
      <w:r w:rsidR="00BB3517">
        <w:rPr>
          <w:rFonts w:ascii="Arial" w:hAnsi="Arial" w:cs="Arial"/>
          <w:sz w:val="28"/>
          <w:szCs w:val="28"/>
        </w:rPr>
        <w:t>6</w:t>
      </w:r>
    </w:p>
    <w:p w14:paraId="4D918B01" w14:textId="77777777" w:rsidR="00306210" w:rsidRPr="00306210" w:rsidRDefault="00306210" w:rsidP="00306210"/>
    <w:p w14:paraId="318A8FF6" w14:textId="77777777" w:rsidR="00014B53" w:rsidRPr="00014B53" w:rsidRDefault="00014B53" w:rsidP="00014B5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3"/>
        <w:gridCol w:w="2003"/>
        <w:gridCol w:w="2006"/>
        <w:gridCol w:w="2006"/>
        <w:gridCol w:w="2005"/>
        <w:gridCol w:w="2005"/>
      </w:tblGrid>
      <w:tr w:rsidR="00E86637" w:rsidRPr="00CB73F1" w14:paraId="3F39D00A" w14:textId="77777777" w:rsidTr="00C22ED6">
        <w:tc>
          <w:tcPr>
            <w:tcW w:w="846" w:type="dxa"/>
          </w:tcPr>
          <w:p w14:paraId="24E2C942" w14:textId="77777777" w:rsidR="00E86637" w:rsidRPr="00E86637" w:rsidRDefault="00E86637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2012" w:type="dxa"/>
            <w:shd w:val="clear" w:color="auto" w:fill="C5D3FF"/>
          </w:tcPr>
          <w:p w14:paraId="2B4F9CAE" w14:textId="77777777" w:rsidR="00E86637" w:rsidRPr="005857C8" w:rsidRDefault="00E86637" w:rsidP="00F15DE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5857C8">
              <w:rPr>
                <w:rFonts w:ascii="Arial Narrow" w:hAnsi="Arial Narrow" w:cs="Arial"/>
                <w:b/>
                <w:bCs/>
                <w:sz w:val="16"/>
                <w:szCs w:val="16"/>
              </w:rPr>
              <w:t>MONDAY</w:t>
            </w:r>
          </w:p>
        </w:tc>
        <w:tc>
          <w:tcPr>
            <w:tcW w:w="2013" w:type="dxa"/>
            <w:shd w:val="clear" w:color="auto" w:fill="C5D3FF"/>
          </w:tcPr>
          <w:p w14:paraId="283A7F6D" w14:textId="77777777" w:rsidR="00E86637" w:rsidRPr="005857C8" w:rsidRDefault="00E86637" w:rsidP="00F15DE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5857C8">
              <w:rPr>
                <w:rFonts w:ascii="Arial Narrow" w:hAnsi="Arial Narrow" w:cs="Arial"/>
                <w:b/>
                <w:bCs/>
                <w:sz w:val="16"/>
                <w:szCs w:val="16"/>
              </w:rPr>
              <w:t>TUESDAY</w:t>
            </w:r>
          </w:p>
        </w:tc>
        <w:tc>
          <w:tcPr>
            <w:tcW w:w="2013" w:type="dxa"/>
            <w:shd w:val="clear" w:color="auto" w:fill="C5D3FF"/>
          </w:tcPr>
          <w:p w14:paraId="6737459F" w14:textId="77777777" w:rsidR="00E86637" w:rsidRPr="005857C8" w:rsidRDefault="00E86637" w:rsidP="00F15DE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5857C8">
              <w:rPr>
                <w:rFonts w:ascii="Arial Narrow" w:hAnsi="Arial Narrow" w:cs="Arial"/>
                <w:b/>
                <w:bCs/>
                <w:sz w:val="16"/>
                <w:szCs w:val="16"/>
              </w:rPr>
              <w:t>WEDNESDAY</w:t>
            </w:r>
          </w:p>
        </w:tc>
        <w:tc>
          <w:tcPr>
            <w:tcW w:w="2013" w:type="dxa"/>
            <w:shd w:val="clear" w:color="auto" w:fill="C5D3FF"/>
          </w:tcPr>
          <w:p w14:paraId="4E76DA79" w14:textId="77777777" w:rsidR="00E86637" w:rsidRPr="005857C8" w:rsidRDefault="00E86637" w:rsidP="00F15DE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5857C8">
              <w:rPr>
                <w:rFonts w:ascii="Arial Narrow" w:hAnsi="Arial Narrow" w:cs="Arial"/>
                <w:b/>
                <w:bCs/>
                <w:sz w:val="16"/>
                <w:szCs w:val="16"/>
              </w:rPr>
              <w:t>THURSDAY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C5D3FF"/>
          </w:tcPr>
          <w:p w14:paraId="40A83B82" w14:textId="77777777" w:rsidR="00E86637" w:rsidRPr="005857C8" w:rsidRDefault="00E86637" w:rsidP="00F15DE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5857C8">
              <w:rPr>
                <w:rFonts w:ascii="Arial Narrow" w:hAnsi="Arial Narrow" w:cs="Arial"/>
                <w:b/>
                <w:bCs/>
                <w:sz w:val="16"/>
                <w:szCs w:val="16"/>
              </w:rPr>
              <w:t>FRIDAY</w:t>
            </w:r>
          </w:p>
        </w:tc>
      </w:tr>
      <w:tr w:rsidR="00E86637" w:rsidRPr="00CB73F1" w14:paraId="660073CE" w14:textId="77777777" w:rsidTr="00BD59B3">
        <w:tc>
          <w:tcPr>
            <w:tcW w:w="846" w:type="dxa"/>
          </w:tcPr>
          <w:p w14:paraId="4256EA4A" w14:textId="355CD78E" w:rsidR="00306210" w:rsidRPr="00BD59B3" w:rsidRDefault="00BD59B3" w:rsidP="00BD59B3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D59B3">
              <w:rPr>
                <w:rFonts w:ascii="Arial Narrow" w:hAnsi="Arial Narrow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012" w:type="dxa"/>
            <w:shd w:val="clear" w:color="auto" w:fill="FFFFFF" w:themeFill="background1"/>
          </w:tcPr>
          <w:p w14:paraId="54D13387" w14:textId="4E7C0621" w:rsidR="00E86637" w:rsidRPr="00BD59B3" w:rsidRDefault="00BD59B3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APR 20</w:t>
            </w:r>
          </w:p>
        </w:tc>
        <w:tc>
          <w:tcPr>
            <w:tcW w:w="2013" w:type="dxa"/>
            <w:shd w:val="clear" w:color="auto" w:fill="FFFFFF" w:themeFill="background1"/>
          </w:tcPr>
          <w:p w14:paraId="79A54128" w14:textId="13F72E19" w:rsidR="00E86637" w:rsidRPr="00BD59B3" w:rsidRDefault="00BD59B3" w:rsidP="00D50286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APR 21</w:t>
            </w:r>
          </w:p>
        </w:tc>
        <w:tc>
          <w:tcPr>
            <w:tcW w:w="2013" w:type="dxa"/>
            <w:shd w:val="clear" w:color="auto" w:fill="FFFFFF" w:themeFill="background1"/>
          </w:tcPr>
          <w:p w14:paraId="4FD8D0E6" w14:textId="2D82ED6E" w:rsidR="00E86637" w:rsidRPr="00BD59B3" w:rsidRDefault="00BD59B3" w:rsidP="00D2725F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APR 22</w:t>
            </w:r>
          </w:p>
        </w:tc>
        <w:tc>
          <w:tcPr>
            <w:tcW w:w="2013" w:type="dxa"/>
            <w:shd w:val="clear" w:color="auto" w:fill="FFFFFF" w:themeFill="background1"/>
          </w:tcPr>
          <w:p w14:paraId="72FCE695" w14:textId="77777777" w:rsidR="00E86637" w:rsidRDefault="00BD59B3" w:rsidP="0E9382EF">
            <w:pPr>
              <w:ind w:right="-10442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APR 23</w:t>
            </w:r>
          </w:p>
          <w:p w14:paraId="05C40AA6" w14:textId="77777777" w:rsidR="004A1DD1" w:rsidRDefault="004A1DD1" w:rsidP="0E9382EF">
            <w:pPr>
              <w:ind w:right="-104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A1DD1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nzac Day Assembly </w:t>
            </w:r>
          </w:p>
          <w:p w14:paraId="2A33F77E" w14:textId="42F136D7" w:rsidR="001F73CD" w:rsidRPr="004A1DD1" w:rsidRDefault="004A1DD1" w:rsidP="0E9382EF">
            <w:pPr>
              <w:ind w:right="-104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A1DD1">
              <w:rPr>
                <w:rFonts w:ascii="Arial Narrow" w:hAnsi="Arial Narrow" w:cs="Arial"/>
                <w:b/>
                <w:bCs/>
                <w:sz w:val="18"/>
                <w:szCs w:val="18"/>
              </w:rPr>
              <w:t>11:00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4A1DD1">
              <w:rPr>
                <w:rFonts w:ascii="Arial Narrow" w:hAnsi="Arial Narrow" w:cs="Arial"/>
                <w:b/>
                <w:bCs/>
                <w:sz w:val="18"/>
                <w:szCs w:val="18"/>
              </w:rPr>
              <w:t>am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FFFFFF" w:themeFill="background1"/>
          </w:tcPr>
          <w:p w14:paraId="0691CC1A" w14:textId="77777777" w:rsidR="00E86637" w:rsidRDefault="00BD59B3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APR 24</w:t>
            </w:r>
          </w:p>
          <w:p w14:paraId="67C568EE" w14:textId="77777777" w:rsidR="006813AA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00BD84A3" w14:textId="77777777" w:rsidR="006813AA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76C6EEE9" w14:textId="77777777" w:rsidR="006813AA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46FDB4CB" w14:textId="77777777" w:rsidR="006813AA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71A9D854" w14:textId="4D62D1BD" w:rsidR="006813AA" w:rsidRPr="00BD59B3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</w:tr>
      <w:tr w:rsidR="00E86637" w:rsidRPr="00CB73F1" w14:paraId="5F62BE8A" w14:textId="77777777" w:rsidTr="00C22ED6">
        <w:trPr>
          <w:trHeight w:val="1200"/>
        </w:trPr>
        <w:tc>
          <w:tcPr>
            <w:tcW w:w="846" w:type="dxa"/>
          </w:tcPr>
          <w:p w14:paraId="3A678692" w14:textId="45C639E1" w:rsidR="00E86637" w:rsidRPr="00BD59B3" w:rsidRDefault="00BD59B3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D59B3">
              <w:rPr>
                <w:rFonts w:ascii="Arial Narrow" w:hAnsi="Arial Narrow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012" w:type="dxa"/>
            <w:shd w:val="clear" w:color="auto" w:fill="C5D3FF"/>
          </w:tcPr>
          <w:p w14:paraId="7F06764A" w14:textId="77777777" w:rsidR="00E86637" w:rsidRDefault="00BD59B3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APR 2</w:t>
            </w:r>
            <w:r w:rsidR="006813AA">
              <w:rPr>
                <w:rFonts w:ascii="Arial Narrow" w:hAnsi="Arial Narrow" w:cs="Arial"/>
                <w:b/>
                <w:bCs/>
                <w:sz w:val="16"/>
                <w:szCs w:val="16"/>
              </w:rPr>
              <w:t>7</w:t>
            </w:r>
          </w:p>
          <w:p w14:paraId="7DF31B34" w14:textId="77777777" w:rsidR="00C22ED6" w:rsidRDefault="00C22ED6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PUBLIC HOLIDAY</w:t>
            </w:r>
          </w:p>
          <w:p w14:paraId="5EBB92A5" w14:textId="0F2361AC" w:rsidR="00C22ED6" w:rsidRPr="00BD59B3" w:rsidRDefault="00C22ED6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ANZAC DAY</w:t>
            </w:r>
          </w:p>
        </w:tc>
        <w:tc>
          <w:tcPr>
            <w:tcW w:w="2013" w:type="dxa"/>
            <w:shd w:val="clear" w:color="auto" w:fill="FFFFFF" w:themeFill="background1"/>
          </w:tcPr>
          <w:p w14:paraId="591F8BE2" w14:textId="0E2A3283" w:rsidR="00E86637" w:rsidRPr="00BD59B3" w:rsidRDefault="006813AA" w:rsidP="002F0FC5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APR 28</w:t>
            </w:r>
          </w:p>
        </w:tc>
        <w:tc>
          <w:tcPr>
            <w:tcW w:w="2013" w:type="dxa"/>
            <w:shd w:val="clear" w:color="auto" w:fill="FFFFFF" w:themeFill="background1"/>
          </w:tcPr>
          <w:p w14:paraId="5DCB981C" w14:textId="77777777" w:rsidR="00E86637" w:rsidRDefault="006813AA" w:rsidP="004E2DF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APR 29</w:t>
            </w:r>
          </w:p>
          <w:p w14:paraId="4CA2DFE3" w14:textId="6467165B" w:rsidR="001F73CD" w:rsidRPr="00BD59B3" w:rsidRDefault="001F73CD" w:rsidP="004E2DF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  <w:tc>
          <w:tcPr>
            <w:tcW w:w="2013" w:type="dxa"/>
            <w:shd w:val="clear" w:color="auto" w:fill="FFFFFF" w:themeFill="background1"/>
          </w:tcPr>
          <w:p w14:paraId="3AD9878B" w14:textId="4AA7832E" w:rsidR="00E86637" w:rsidRPr="00BD59B3" w:rsidRDefault="006813AA" w:rsidP="00F04EBC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APR 30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FFFFFF" w:themeFill="background1"/>
          </w:tcPr>
          <w:p w14:paraId="3F6037F2" w14:textId="77777777" w:rsidR="00E86637" w:rsidRDefault="006813AA" w:rsidP="00107A6B">
            <w:pPr>
              <w:spacing w:line="259" w:lineRule="auto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1</w:t>
            </w:r>
          </w:p>
          <w:p w14:paraId="56805499" w14:textId="6AFCD043" w:rsidR="00C20527" w:rsidRPr="001F73CD" w:rsidRDefault="00C20527" w:rsidP="00C20527">
            <w:pPr>
              <w:shd w:val="clear" w:color="auto" w:fill="FFFFFF" w:themeFill="background1"/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C20527">
              <w:rPr>
                <w:rFonts w:ascii="Arial Narrow" w:hAnsi="Arial Narrow" w:cs="Arial"/>
                <w:b/>
                <w:sz w:val="16"/>
                <w:szCs w:val="16"/>
                <w:highlight w:val="yellow"/>
              </w:rPr>
              <w:t>Principal Appreciation Day</w:t>
            </w:r>
          </w:p>
          <w:p w14:paraId="1AB1D312" w14:textId="77777777" w:rsidR="006813AA" w:rsidRDefault="006813AA" w:rsidP="00107A6B">
            <w:pPr>
              <w:spacing w:line="259" w:lineRule="auto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686513A0" w14:textId="77777777" w:rsidR="006813AA" w:rsidRDefault="006813AA" w:rsidP="00107A6B">
            <w:pPr>
              <w:spacing w:line="259" w:lineRule="auto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57D9F39F" w14:textId="77777777" w:rsidR="006813AA" w:rsidRDefault="006813AA" w:rsidP="00107A6B">
            <w:pPr>
              <w:spacing w:line="259" w:lineRule="auto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7D12E4BD" w14:textId="0BA5AA1E" w:rsidR="006813AA" w:rsidRPr="00BD59B3" w:rsidRDefault="006813AA" w:rsidP="00107A6B">
            <w:pPr>
              <w:spacing w:line="259" w:lineRule="auto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</w:tr>
      <w:tr w:rsidR="00E86637" w:rsidRPr="00CB73F1" w14:paraId="613468CA" w14:textId="77777777" w:rsidTr="00BD59B3">
        <w:tc>
          <w:tcPr>
            <w:tcW w:w="846" w:type="dxa"/>
          </w:tcPr>
          <w:p w14:paraId="6A348FC5" w14:textId="60A737AA" w:rsidR="00306210" w:rsidRPr="00BD59B3" w:rsidRDefault="00BD59B3" w:rsidP="00306210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D59B3">
              <w:rPr>
                <w:rFonts w:ascii="Arial Narrow" w:hAnsi="Arial Narrow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012" w:type="dxa"/>
            <w:shd w:val="clear" w:color="auto" w:fill="FFFFFF" w:themeFill="background1"/>
          </w:tcPr>
          <w:p w14:paraId="7C1D0D29" w14:textId="77777777" w:rsidR="00E86637" w:rsidRDefault="006813AA" w:rsidP="00EC51CE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4</w:t>
            </w:r>
          </w:p>
          <w:p w14:paraId="2649C7C1" w14:textId="556A022B" w:rsidR="000517DA" w:rsidRPr="00BD59B3" w:rsidRDefault="000517DA" w:rsidP="00EC51CE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Board Meeting </w:t>
            </w:r>
            <w:r w:rsidR="00C51D7B">
              <w:rPr>
                <w:rFonts w:ascii="Arial Narrow" w:hAnsi="Arial Narrow" w:cs="Arial"/>
                <w:b/>
                <w:bCs/>
                <w:sz w:val="16"/>
                <w:szCs w:val="16"/>
              </w:rPr>
              <w:t>12.30 am</w:t>
            </w:r>
          </w:p>
        </w:tc>
        <w:tc>
          <w:tcPr>
            <w:tcW w:w="2013" w:type="dxa"/>
            <w:shd w:val="clear" w:color="auto" w:fill="FFFFFF" w:themeFill="background1"/>
          </w:tcPr>
          <w:p w14:paraId="2D1276B6" w14:textId="1273D854" w:rsidR="00E86637" w:rsidRPr="00BD59B3" w:rsidRDefault="006813AA" w:rsidP="00EC51CE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5</w:t>
            </w:r>
          </w:p>
        </w:tc>
        <w:tc>
          <w:tcPr>
            <w:tcW w:w="2013" w:type="dxa"/>
            <w:shd w:val="clear" w:color="auto" w:fill="FFFFFF" w:themeFill="background1"/>
          </w:tcPr>
          <w:p w14:paraId="4C1A0ACB" w14:textId="77777777" w:rsidR="00E86637" w:rsidRDefault="006813AA" w:rsidP="00F31215">
            <w:pPr>
              <w:rPr>
                <w:rFonts w:ascii="Arial Narrow" w:hAnsi="Arial Narrow"/>
                <w:b/>
                <w:bCs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sz w:val="16"/>
                <w:szCs w:val="16"/>
              </w:rPr>
              <w:t>MAY 6</w:t>
            </w:r>
          </w:p>
          <w:p w14:paraId="1E1CEDE2" w14:textId="77777777" w:rsidR="0096387A" w:rsidRPr="0096387A" w:rsidRDefault="0096387A" w:rsidP="0096387A">
            <w:pPr>
              <w:rPr>
                <w:rFonts w:ascii="Arial Narrow" w:hAnsi="Arial Narrow" w:cs="Arial"/>
                <w:b/>
                <w:bCs/>
                <w:color w:val="388600"/>
                <w:sz w:val="16"/>
                <w:szCs w:val="16"/>
              </w:rPr>
            </w:pPr>
            <w:r w:rsidRPr="0096387A">
              <w:rPr>
                <w:rFonts w:ascii="Arial Narrow" w:hAnsi="Arial Narrow" w:cs="Arial"/>
                <w:b/>
                <w:bCs/>
                <w:color w:val="388600"/>
                <w:sz w:val="16"/>
                <w:szCs w:val="16"/>
              </w:rPr>
              <w:t>Prospective Parent</w:t>
            </w:r>
          </w:p>
          <w:p w14:paraId="6521D680" w14:textId="77777777" w:rsidR="0096387A" w:rsidRDefault="0096387A" w:rsidP="0096387A">
            <w:pPr>
              <w:rPr>
                <w:rFonts w:ascii="Arial Narrow" w:hAnsi="Arial Narrow" w:cs="Arial"/>
                <w:b/>
                <w:bCs/>
                <w:color w:val="388600"/>
                <w:sz w:val="16"/>
                <w:szCs w:val="16"/>
              </w:rPr>
            </w:pPr>
            <w:r w:rsidRPr="0096387A">
              <w:rPr>
                <w:rFonts w:ascii="Arial Narrow" w:hAnsi="Arial Narrow" w:cs="Arial"/>
                <w:b/>
                <w:bCs/>
                <w:color w:val="388600"/>
                <w:sz w:val="16"/>
                <w:szCs w:val="16"/>
              </w:rPr>
              <w:t>Information Session 9.15-11am</w:t>
            </w:r>
          </w:p>
          <w:p w14:paraId="1B394AB2" w14:textId="06E00FFC" w:rsidR="00C20527" w:rsidRPr="00BD59B3" w:rsidRDefault="00C20527" w:rsidP="0096387A">
            <w:pPr>
              <w:rPr>
                <w:rFonts w:ascii="Arial Narrow" w:hAnsi="Arial Narrow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  <w:t>PARENT EXPO 4-</w:t>
            </w:r>
            <w:r w:rsidR="00C51D7B"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  <w:t>6.30 PM</w:t>
            </w:r>
          </w:p>
        </w:tc>
        <w:tc>
          <w:tcPr>
            <w:tcW w:w="2013" w:type="dxa"/>
            <w:shd w:val="clear" w:color="auto" w:fill="FFFFFF" w:themeFill="background1"/>
          </w:tcPr>
          <w:p w14:paraId="344E18F4" w14:textId="52C8D712" w:rsidR="00E86637" w:rsidRPr="00BD59B3" w:rsidRDefault="006813AA" w:rsidP="00D876D5">
            <w:pPr>
              <w:rPr>
                <w:rFonts w:ascii="Arial Narrow" w:hAnsi="Arial Narrow"/>
                <w:b/>
                <w:bCs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sz w:val="16"/>
                <w:szCs w:val="16"/>
              </w:rPr>
              <w:t>MAY 7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FFFFFF" w:themeFill="background1"/>
          </w:tcPr>
          <w:p w14:paraId="1B85A8C5" w14:textId="77777777" w:rsidR="00E86637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8</w:t>
            </w:r>
          </w:p>
          <w:p w14:paraId="62DEE61C" w14:textId="77777777" w:rsidR="006813AA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44AEA18D" w14:textId="77777777" w:rsidR="006813AA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7CC4F6E9" w14:textId="77777777" w:rsidR="006813AA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00279A84" w14:textId="77777777" w:rsidR="006813AA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74250B5A" w14:textId="6CE7189D" w:rsidR="006813AA" w:rsidRPr="00BD59B3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</w:tr>
      <w:tr w:rsidR="00E86637" w:rsidRPr="00CB73F1" w14:paraId="21F38210" w14:textId="77777777" w:rsidTr="00BD59B3">
        <w:trPr>
          <w:trHeight w:val="1267"/>
        </w:trPr>
        <w:tc>
          <w:tcPr>
            <w:tcW w:w="846" w:type="dxa"/>
          </w:tcPr>
          <w:p w14:paraId="2A42665F" w14:textId="77777777" w:rsidR="00E86637" w:rsidRDefault="00BD59B3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D59B3">
              <w:rPr>
                <w:rFonts w:ascii="Arial Narrow" w:hAnsi="Arial Narrow" w:cs="Arial"/>
                <w:b/>
                <w:bCs/>
                <w:sz w:val="20"/>
                <w:szCs w:val="20"/>
              </w:rPr>
              <w:t>4</w:t>
            </w:r>
          </w:p>
          <w:p w14:paraId="32A4EFEA" w14:textId="3B1FE904" w:rsidR="000517DA" w:rsidRPr="00BD59B3" w:rsidRDefault="000517DA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0517DA">
              <w:rPr>
                <w:rFonts w:ascii="Arial Narrow" w:hAnsi="Arial Narrow" w:cs="Arial"/>
                <w:b/>
                <w:bCs/>
                <w:color w:val="FF0000"/>
                <w:sz w:val="20"/>
                <w:szCs w:val="20"/>
              </w:rPr>
              <w:t>Year 9 Camp</w:t>
            </w:r>
          </w:p>
        </w:tc>
        <w:tc>
          <w:tcPr>
            <w:tcW w:w="2012" w:type="dxa"/>
            <w:shd w:val="clear" w:color="auto" w:fill="FFFFFF" w:themeFill="background1"/>
          </w:tcPr>
          <w:p w14:paraId="707228F1" w14:textId="6EE5EE87" w:rsidR="00E86637" w:rsidRPr="00BD59B3" w:rsidRDefault="006813AA" w:rsidP="00C65212">
            <w:pPr>
              <w:rPr>
                <w:rFonts w:ascii="Arial Narrow" w:hAnsi="Arial Narrow" w:cs="Arial"/>
                <w:b/>
                <w:bCs/>
                <w:i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iCs/>
                <w:sz w:val="16"/>
                <w:szCs w:val="16"/>
              </w:rPr>
              <w:t>MAY 11</w:t>
            </w:r>
          </w:p>
        </w:tc>
        <w:tc>
          <w:tcPr>
            <w:tcW w:w="2013" w:type="dxa"/>
            <w:shd w:val="clear" w:color="auto" w:fill="FFFFFF" w:themeFill="background1"/>
          </w:tcPr>
          <w:p w14:paraId="2E8179FC" w14:textId="7C62A655" w:rsidR="00E95576" w:rsidRPr="00BD59B3" w:rsidRDefault="006813AA" w:rsidP="00AE29E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12</w:t>
            </w:r>
          </w:p>
        </w:tc>
        <w:tc>
          <w:tcPr>
            <w:tcW w:w="2013" w:type="dxa"/>
            <w:shd w:val="clear" w:color="auto" w:fill="FFFFFF" w:themeFill="background1"/>
          </w:tcPr>
          <w:p w14:paraId="6033BDB7" w14:textId="2B9FA5E0" w:rsidR="00E86637" w:rsidRPr="00BD59B3" w:rsidRDefault="006813AA" w:rsidP="00210E20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13</w:t>
            </w:r>
          </w:p>
        </w:tc>
        <w:tc>
          <w:tcPr>
            <w:tcW w:w="2013" w:type="dxa"/>
            <w:shd w:val="clear" w:color="auto" w:fill="FFFFFF" w:themeFill="background1"/>
          </w:tcPr>
          <w:p w14:paraId="337A551D" w14:textId="157A900D" w:rsidR="001B34E9" w:rsidRPr="00BD59B3" w:rsidRDefault="006813AA" w:rsidP="00B66B77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MAY 14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FFFFFF" w:themeFill="background1"/>
          </w:tcPr>
          <w:p w14:paraId="0C1AEDF0" w14:textId="77777777" w:rsidR="00E86637" w:rsidRDefault="006813AA" w:rsidP="00FD011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15</w:t>
            </w:r>
          </w:p>
          <w:p w14:paraId="6949B0A9" w14:textId="77777777" w:rsidR="006813AA" w:rsidRDefault="006813AA" w:rsidP="00FD011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07F3A23D" w14:textId="77777777" w:rsidR="006813AA" w:rsidRDefault="006813AA" w:rsidP="00FD011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2B5586B7" w14:textId="77777777" w:rsidR="006813AA" w:rsidRDefault="006813AA" w:rsidP="00FD011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156C93E6" w14:textId="77777777" w:rsidR="006813AA" w:rsidRDefault="006813AA" w:rsidP="00FD011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3B9792F8" w14:textId="51E10424" w:rsidR="006813AA" w:rsidRPr="00BD59B3" w:rsidRDefault="006813AA" w:rsidP="00FD011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</w:tr>
      <w:tr w:rsidR="00E86637" w:rsidRPr="00CB73F1" w14:paraId="320B2421" w14:textId="77777777" w:rsidTr="00BD59B3">
        <w:trPr>
          <w:trHeight w:val="559"/>
        </w:trPr>
        <w:tc>
          <w:tcPr>
            <w:tcW w:w="846" w:type="dxa"/>
          </w:tcPr>
          <w:p w14:paraId="15D1675F" w14:textId="0BF5EAD7" w:rsidR="00E86637" w:rsidRPr="00BD59B3" w:rsidRDefault="00BD59B3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D59B3">
              <w:rPr>
                <w:rFonts w:ascii="Arial Narrow" w:hAnsi="Arial Narrow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012" w:type="dxa"/>
            <w:shd w:val="clear" w:color="auto" w:fill="FFFFFF" w:themeFill="background1"/>
          </w:tcPr>
          <w:p w14:paraId="7B9F3F22" w14:textId="77777777" w:rsidR="00E86637" w:rsidRDefault="006813AA" w:rsidP="00703ABA">
            <w:pPr>
              <w:ind w:right="-10442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18</w:t>
            </w:r>
          </w:p>
          <w:p w14:paraId="0B9F5639" w14:textId="236015FF" w:rsidR="000517DA" w:rsidRDefault="00EB5D81" w:rsidP="00703ABA">
            <w:pPr>
              <w:ind w:right="-10442"/>
              <w:rPr>
                <w:rFonts w:ascii="Arial Narrow" w:hAnsi="Arial Narrow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color w:val="000000" w:themeColor="text1"/>
                <w:sz w:val="16"/>
                <w:szCs w:val="16"/>
              </w:rPr>
              <w:t>ESC Assembly</w:t>
            </w:r>
            <w:r w:rsidR="001F73CD">
              <w:rPr>
                <w:rFonts w:ascii="Arial Narrow" w:hAnsi="Arial Narrow" w:cs="Arial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C51D7B">
              <w:rPr>
                <w:rFonts w:ascii="Arial Narrow" w:hAnsi="Arial Narrow" w:cs="Arial"/>
                <w:b/>
                <w:bCs/>
                <w:color w:val="000000" w:themeColor="text1"/>
                <w:sz w:val="16"/>
                <w:szCs w:val="16"/>
              </w:rPr>
              <w:t>1.15 pm</w:t>
            </w:r>
            <w:r w:rsidR="000517DA">
              <w:rPr>
                <w:rFonts w:ascii="Arial Narrow" w:hAnsi="Arial Narrow" w:cs="Arial"/>
                <w:b/>
                <w:bCs/>
                <w:color w:val="000000" w:themeColor="text1"/>
                <w:sz w:val="16"/>
                <w:szCs w:val="16"/>
              </w:rPr>
              <w:t xml:space="preserve"> – </w:t>
            </w:r>
          </w:p>
          <w:p w14:paraId="09996EAD" w14:textId="5C823E5D" w:rsidR="00EB5D81" w:rsidRPr="00BD59B3" w:rsidRDefault="000517DA" w:rsidP="00703ABA">
            <w:pPr>
              <w:ind w:right="-10442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color w:val="000000" w:themeColor="text1"/>
                <w:sz w:val="16"/>
                <w:szCs w:val="16"/>
              </w:rPr>
              <w:t>Theatre</w:t>
            </w:r>
          </w:p>
        </w:tc>
        <w:tc>
          <w:tcPr>
            <w:tcW w:w="2013" w:type="dxa"/>
            <w:shd w:val="clear" w:color="auto" w:fill="FFFFFF" w:themeFill="background1"/>
          </w:tcPr>
          <w:p w14:paraId="175D8B01" w14:textId="7FE9DEA9" w:rsidR="00E86637" w:rsidRPr="00BD59B3" w:rsidRDefault="006813AA" w:rsidP="00D50286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19</w:t>
            </w:r>
          </w:p>
        </w:tc>
        <w:tc>
          <w:tcPr>
            <w:tcW w:w="2013" w:type="dxa"/>
            <w:shd w:val="clear" w:color="auto" w:fill="FFFFFF" w:themeFill="background1"/>
          </w:tcPr>
          <w:p w14:paraId="02663A84" w14:textId="77777777" w:rsidR="00E86637" w:rsidRDefault="006813AA" w:rsidP="004E2DF3">
            <w:pPr>
              <w:ind w:right="-10442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20</w:t>
            </w:r>
          </w:p>
          <w:p w14:paraId="1CD948FC" w14:textId="4BEA3B40" w:rsidR="001F73CD" w:rsidRPr="00BD59B3" w:rsidRDefault="001F73CD" w:rsidP="004E2DF3">
            <w:pPr>
              <w:ind w:right="-10442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  <w:tc>
          <w:tcPr>
            <w:tcW w:w="2013" w:type="dxa"/>
            <w:shd w:val="clear" w:color="auto" w:fill="FFFFFF" w:themeFill="background1"/>
          </w:tcPr>
          <w:p w14:paraId="3B97B605" w14:textId="246E66C1" w:rsidR="001B34E9" w:rsidRPr="00BD59B3" w:rsidRDefault="006813AA" w:rsidP="0049463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21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FFFFFF" w:themeFill="background1"/>
          </w:tcPr>
          <w:p w14:paraId="231F912B" w14:textId="77777777" w:rsidR="00E86637" w:rsidRDefault="006813AA" w:rsidP="00711791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22</w:t>
            </w:r>
          </w:p>
          <w:p w14:paraId="5A221D34" w14:textId="7E6DB1DC" w:rsidR="006813AA" w:rsidRPr="000517DA" w:rsidRDefault="000517DA" w:rsidP="00711791">
            <w:pPr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</w:pPr>
            <w:r w:rsidRPr="000517DA"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  <w:t>New Beginning to an Old Story</w:t>
            </w:r>
          </w:p>
          <w:p w14:paraId="18564A8A" w14:textId="77777777" w:rsidR="006813AA" w:rsidRDefault="006813AA" w:rsidP="00711791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72C175AF" w14:textId="77777777" w:rsidR="006813AA" w:rsidRDefault="006813AA" w:rsidP="00711791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01320C8C" w14:textId="77777777" w:rsidR="006813AA" w:rsidRDefault="006813AA" w:rsidP="00711791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09795782" w14:textId="1D92A3AF" w:rsidR="006813AA" w:rsidRPr="00BD59B3" w:rsidRDefault="006813AA" w:rsidP="00711791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</w:tr>
      <w:tr w:rsidR="00E86637" w:rsidRPr="00CB73F1" w14:paraId="1D5A8878" w14:textId="77777777" w:rsidTr="00BD59B3">
        <w:tc>
          <w:tcPr>
            <w:tcW w:w="846" w:type="dxa"/>
          </w:tcPr>
          <w:p w14:paraId="6A8352EF" w14:textId="77777777" w:rsidR="00E86637" w:rsidRDefault="00BD59B3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D59B3">
              <w:rPr>
                <w:rFonts w:ascii="Arial Narrow" w:hAnsi="Arial Narrow" w:cs="Arial"/>
                <w:b/>
                <w:bCs/>
                <w:sz w:val="20"/>
                <w:szCs w:val="20"/>
              </w:rPr>
              <w:t>6</w:t>
            </w:r>
          </w:p>
          <w:p w14:paraId="7075CCF1" w14:textId="6CE887E2" w:rsidR="001F73CD" w:rsidRPr="000517DA" w:rsidRDefault="001F73CD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0517DA">
              <w:rPr>
                <w:rFonts w:ascii="Arial Narrow" w:hAnsi="Arial Narrow" w:cs="Arial"/>
                <w:b/>
                <w:bCs/>
                <w:color w:val="FF0000"/>
                <w:sz w:val="20"/>
                <w:szCs w:val="20"/>
              </w:rPr>
              <w:t>National reconciliation week</w:t>
            </w:r>
          </w:p>
        </w:tc>
        <w:tc>
          <w:tcPr>
            <w:tcW w:w="2012" w:type="dxa"/>
            <w:shd w:val="clear" w:color="auto" w:fill="FFFFFF" w:themeFill="background1"/>
          </w:tcPr>
          <w:p w14:paraId="3E7C9208" w14:textId="2675DA2E" w:rsidR="00E86637" w:rsidRPr="00BD59B3" w:rsidRDefault="006813AA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25</w:t>
            </w:r>
          </w:p>
        </w:tc>
        <w:tc>
          <w:tcPr>
            <w:tcW w:w="2013" w:type="dxa"/>
            <w:shd w:val="clear" w:color="auto" w:fill="FFFFFF" w:themeFill="background1"/>
          </w:tcPr>
          <w:p w14:paraId="785A0970" w14:textId="4DCDD73C" w:rsidR="004A3FD5" w:rsidRPr="00BD59B3" w:rsidRDefault="006813AA" w:rsidP="00CC60AC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26</w:t>
            </w:r>
          </w:p>
        </w:tc>
        <w:tc>
          <w:tcPr>
            <w:tcW w:w="2013" w:type="dxa"/>
            <w:shd w:val="clear" w:color="auto" w:fill="FFFFFF" w:themeFill="background1"/>
          </w:tcPr>
          <w:p w14:paraId="0DD1A198" w14:textId="726438D1" w:rsidR="0084019A" w:rsidRPr="00BD59B3" w:rsidRDefault="006813AA" w:rsidP="004E2DF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27</w:t>
            </w:r>
          </w:p>
        </w:tc>
        <w:tc>
          <w:tcPr>
            <w:tcW w:w="2013" w:type="dxa"/>
            <w:shd w:val="clear" w:color="auto" w:fill="FFFFFF" w:themeFill="background1"/>
          </w:tcPr>
          <w:p w14:paraId="79EB5EB1" w14:textId="2B9A4F7F" w:rsidR="00E86637" w:rsidRPr="00BD59B3" w:rsidRDefault="006813AA" w:rsidP="00C616B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28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FFFFFF" w:themeFill="background1"/>
          </w:tcPr>
          <w:p w14:paraId="4C855718" w14:textId="77777777" w:rsidR="00AE29EA" w:rsidRDefault="006813AA" w:rsidP="00B75A0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MAY 29</w:t>
            </w:r>
          </w:p>
          <w:p w14:paraId="666D6430" w14:textId="77777777" w:rsidR="0096387A" w:rsidRPr="00BD59B3" w:rsidRDefault="0096387A" w:rsidP="0096387A">
            <w:pPr>
              <w:rPr>
                <w:rFonts w:ascii="Arial Narrow" w:hAnsi="Arial Narrow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color w:val="388600"/>
                <w:sz w:val="16"/>
                <w:szCs w:val="16"/>
              </w:rPr>
              <w:t>LAC in School</w:t>
            </w:r>
          </w:p>
          <w:p w14:paraId="0FD66B3B" w14:textId="77777777" w:rsidR="006813AA" w:rsidRDefault="006813AA" w:rsidP="00B75A0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36A6D801" w14:textId="77777777" w:rsidR="006813AA" w:rsidRDefault="006813AA" w:rsidP="00B75A0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1CBAE3C1" w14:textId="77777777" w:rsidR="006813AA" w:rsidRDefault="006813AA" w:rsidP="00B75A0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75C3ABEB" w14:textId="2DE0CFE5" w:rsidR="006813AA" w:rsidRPr="00BD59B3" w:rsidRDefault="006813AA" w:rsidP="00B75A07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</w:tr>
      <w:tr w:rsidR="00E86637" w:rsidRPr="00CB73F1" w14:paraId="1291791E" w14:textId="77777777" w:rsidTr="00C22ED6">
        <w:trPr>
          <w:trHeight w:val="776"/>
        </w:trPr>
        <w:tc>
          <w:tcPr>
            <w:tcW w:w="846" w:type="dxa"/>
          </w:tcPr>
          <w:p w14:paraId="35321E30" w14:textId="7343CDF5" w:rsidR="00E86637" w:rsidRPr="00BD59B3" w:rsidRDefault="00BD59B3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D59B3">
              <w:rPr>
                <w:rFonts w:ascii="Arial Narrow" w:hAnsi="Arial Narrow" w:cs="Arial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2012" w:type="dxa"/>
            <w:shd w:val="clear" w:color="auto" w:fill="C5D3FF"/>
          </w:tcPr>
          <w:p w14:paraId="1034F9A5" w14:textId="77777777" w:rsidR="00E86637" w:rsidRDefault="006813AA" w:rsidP="00B87761">
            <w:pPr>
              <w:ind w:right="-10442"/>
              <w:rPr>
                <w:rFonts w:ascii="Arial Narrow" w:eastAsia="Arial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eastAsia="Arial" w:hAnsi="Arial Narrow" w:cs="Arial"/>
                <w:b/>
                <w:bCs/>
                <w:sz w:val="16"/>
                <w:szCs w:val="16"/>
              </w:rPr>
              <w:t>JUN 1</w:t>
            </w:r>
          </w:p>
          <w:p w14:paraId="53903C03" w14:textId="77777777" w:rsidR="00C22ED6" w:rsidRDefault="00C22ED6" w:rsidP="00B87761">
            <w:pPr>
              <w:ind w:right="-10442"/>
              <w:rPr>
                <w:rFonts w:ascii="Arial Narrow" w:eastAsia="Arial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eastAsia="Arial" w:hAnsi="Arial Narrow" w:cs="Arial"/>
                <w:b/>
                <w:bCs/>
                <w:sz w:val="16"/>
                <w:szCs w:val="16"/>
              </w:rPr>
              <w:t>PUBLIC HOLIDAY</w:t>
            </w:r>
          </w:p>
          <w:p w14:paraId="11C03F9F" w14:textId="1BCE0225" w:rsidR="00C22ED6" w:rsidRPr="00BD59B3" w:rsidRDefault="00C22ED6" w:rsidP="00B87761">
            <w:pPr>
              <w:ind w:right="-10442"/>
              <w:rPr>
                <w:rFonts w:ascii="Arial Narrow" w:eastAsia="Arial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eastAsia="Arial" w:hAnsi="Arial Narrow" w:cs="Arial"/>
                <w:b/>
                <w:bCs/>
                <w:sz w:val="16"/>
                <w:szCs w:val="16"/>
              </w:rPr>
              <w:t>WA DAY</w:t>
            </w:r>
          </w:p>
        </w:tc>
        <w:tc>
          <w:tcPr>
            <w:tcW w:w="2013" w:type="dxa"/>
            <w:shd w:val="clear" w:color="auto" w:fill="C5D3FF"/>
          </w:tcPr>
          <w:p w14:paraId="12352A6A" w14:textId="77777777" w:rsidR="00E86637" w:rsidRDefault="006813AA" w:rsidP="001502D9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2</w:t>
            </w:r>
          </w:p>
          <w:p w14:paraId="46714E73" w14:textId="01E5CDFA" w:rsidR="00C22ED6" w:rsidRPr="00BD59B3" w:rsidRDefault="00C22ED6" w:rsidP="001502D9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C22ED6"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  <w:t>PD DAY</w:t>
            </w:r>
            <w:r w:rsidR="000517DA"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  <w:t xml:space="preserve"> – NO </w:t>
            </w:r>
            <w:r w:rsidR="00C51D7B"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  <w:t>STUDENTS</w:t>
            </w:r>
          </w:p>
        </w:tc>
        <w:tc>
          <w:tcPr>
            <w:tcW w:w="2013" w:type="dxa"/>
            <w:shd w:val="clear" w:color="auto" w:fill="FFFFFF" w:themeFill="background1"/>
          </w:tcPr>
          <w:p w14:paraId="558E7504" w14:textId="77777777" w:rsidR="00E86637" w:rsidRDefault="006813AA" w:rsidP="009D1CEE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3</w:t>
            </w:r>
          </w:p>
          <w:p w14:paraId="011D29C8" w14:textId="363EE931" w:rsidR="000517DA" w:rsidRPr="00BD59B3" w:rsidRDefault="000517DA" w:rsidP="009D1CEE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0517DA"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  <w:t>NAIDOC Day</w:t>
            </w:r>
          </w:p>
        </w:tc>
        <w:tc>
          <w:tcPr>
            <w:tcW w:w="2013" w:type="dxa"/>
            <w:shd w:val="clear" w:color="auto" w:fill="FFFFFF" w:themeFill="background1"/>
          </w:tcPr>
          <w:p w14:paraId="769EB075" w14:textId="00F958F6" w:rsidR="00E86637" w:rsidRPr="00BD59B3" w:rsidRDefault="006813AA" w:rsidP="00DF6DA5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4</w:t>
            </w:r>
            <w:r w:rsidR="001F73CD">
              <w:rPr>
                <w:rFonts w:ascii="Arial Narrow" w:hAnsi="Arial Narrow" w:cs="Arial"/>
                <w:b/>
                <w:bCs/>
                <w:color w:val="F79646" w:themeColor="accent6"/>
                <w:sz w:val="16"/>
                <w:szCs w:val="16"/>
              </w:rPr>
              <w:t xml:space="preserve"> 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FFFFFF" w:themeFill="background1"/>
          </w:tcPr>
          <w:p w14:paraId="0C51EEFB" w14:textId="77777777" w:rsidR="00CA112D" w:rsidRDefault="006813AA" w:rsidP="00CA112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5</w:t>
            </w:r>
          </w:p>
          <w:p w14:paraId="2D9C66FC" w14:textId="77777777" w:rsidR="006813AA" w:rsidRDefault="006813AA" w:rsidP="00CA112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5E34E5AC" w14:textId="77777777" w:rsidR="006813AA" w:rsidRDefault="006813AA" w:rsidP="00CA112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17E6BBDF" w14:textId="77777777" w:rsidR="006813AA" w:rsidRDefault="006813AA" w:rsidP="00CA112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785D9A1C" w14:textId="77777777" w:rsidR="006813AA" w:rsidRDefault="006813AA" w:rsidP="00CA112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195359C8" w14:textId="7852C328" w:rsidR="006813AA" w:rsidRPr="00BD59B3" w:rsidRDefault="006813AA" w:rsidP="00CA112D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</w:tr>
      <w:tr w:rsidR="00E86637" w:rsidRPr="00CB73F1" w14:paraId="5F652712" w14:textId="77777777" w:rsidTr="00BD59B3">
        <w:tc>
          <w:tcPr>
            <w:tcW w:w="846" w:type="dxa"/>
          </w:tcPr>
          <w:p w14:paraId="4FDAD261" w14:textId="77777777" w:rsidR="00E86637" w:rsidRDefault="00BD59B3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D59B3">
              <w:rPr>
                <w:rFonts w:ascii="Arial Narrow" w:hAnsi="Arial Narrow" w:cs="Arial"/>
                <w:b/>
                <w:bCs/>
                <w:sz w:val="20"/>
                <w:szCs w:val="20"/>
              </w:rPr>
              <w:t>8</w:t>
            </w:r>
          </w:p>
          <w:p w14:paraId="71E0403F" w14:textId="4860A642" w:rsidR="000517DA" w:rsidRPr="00BD59B3" w:rsidRDefault="000517DA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0517DA">
              <w:rPr>
                <w:rFonts w:ascii="Arial Narrow" w:hAnsi="Arial Narrow" w:cs="Arial"/>
                <w:b/>
                <w:bCs/>
                <w:color w:val="FF0000"/>
                <w:sz w:val="20"/>
                <w:szCs w:val="20"/>
              </w:rPr>
              <w:t>Year 10 Camp</w:t>
            </w:r>
          </w:p>
        </w:tc>
        <w:tc>
          <w:tcPr>
            <w:tcW w:w="2012" w:type="dxa"/>
            <w:shd w:val="clear" w:color="auto" w:fill="FFFFFF" w:themeFill="background1"/>
          </w:tcPr>
          <w:p w14:paraId="7FD6AB18" w14:textId="0502EB22" w:rsidR="00E86637" w:rsidRPr="00BD59B3" w:rsidRDefault="006813AA" w:rsidP="00D2725F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8</w:t>
            </w:r>
          </w:p>
        </w:tc>
        <w:tc>
          <w:tcPr>
            <w:tcW w:w="2013" w:type="dxa"/>
            <w:shd w:val="clear" w:color="auto" w:fill="FFFFFF" w:themeFill="background1"/>
          </w:tcPr>
          <w:p w14:paraId="59503682" w14:textId="25859544" w:rsidR="00454871" w:rsidRPr="00BD59B3" w:rsidRDefault="006813AA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9</w:t>
            </w:r>
          </w:p>
        </w:tc>
        <w:tc>
          <w:tcPr>
            <w:tcW w:w="2013" w:type="dxa"/>
            <w:shd w:val="clear" w:color="auto" w:fill="FFFFFF" w:themeFill="background1"/>
          </w:tcPr>
          <w:p w14:paraId="7F57428F" w14:textId="77777777" w:rsidR="00E86637" w:rsidRDefault="006813AA" w:rsidP="00D50286">
            <w:pPr>
              <w:ind w:right="-10442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10</w:t>
            </w:r>
          </w:p>
          <w:p w14:paraId="40EC437B" w14:textId="41EEF9B1" w:rsidR="00C20527" w:rsidRDefault="00C20527" w:rsidP="00D50286">
            <w:pPr>
              <w:ind w:right="-10442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C20527">
              <w:rPr>
                <w:rFonts w:ascii="Arial Narrow" w:hAnsi="Arial Narrow" w:cs="Arial"/>
                <w:b/>
                <w:bCs/>
                <w:sz w:val="16"/>
                <w:szCs w:val="16"/>
                <w:highlight w:val="yellow"/>
              </w:rPr>
              <w:t>School Officer day</w:t>
            </w:r>
          </w:p>
          <w:p w14:paraId="5BDE97BC" w14:textId="4AC208C9" w:rsidR="000517DA" w:rsidRPr="000517DA" w:rsidRDefault="000517DA" w:rsidP="00D50286">
            <w:pPr>
              <w:ind w:right="-10442"/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</w:pPr>
            <w:r w:rsidRPr="000517DA"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  <w:t>DDWA Workshop 8.30-</w:t>
            </w:r>
            <w:r w:rsidR="00C51D7B"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  <w:t>10.30 am</w:t>
            </w:r>
          </w:p>
          <w:p w14:paraId="51A16527" w14:textId="77777777" w:rsidR="0096387A" w:rsidRPr="0096387A" w:rsidRDefault="0096387A" w:rsidP="0096387A">
            <w:pPr>
              <w:rPr>
                <w:rFonts w:ascii="Arial Narrow" w:hAnsi="Arial Narrow" w:cs="Arial"/>
                <w:b/>
                <w:bCs/>
                <w:color w:val="388600"/>
                <w:sz w:val="16"/>
                <w:szCs w:val="16"/>
              </w:rPr>
            </w:pPr>
            <w:r w:rsidRPr="0096387A">
              <w:rPr>
                <w:rFonts w:ascii="Arial Narrow" w:hAnsi="Arial Narrow" w:cs="Arial"/>
                <w:b/>
                <w:bCs/>
                <w:color w:val="388600"/>
                <w:sz w:val="16"/>
                <w:szCs w:val="16"/>
              </w:rPr>
              <w:t>Prospective Parent</w:t>
            </w:r>
          </w:p>
          <w:p w14:paraId="0F5205F1" w14:textId="4DFD7C64" w:rsidR="0096387A" w:rsidRPr="00BD59B3" w:rsidRDefault="0096387A" w:rsidP="0096387A">
            <w:pPr>
              <w:ind w:right="-10442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96387A">
              <w:rPr>
                <w:rFonts w:ascii="Arial Narrow" w:hAnsi="Arial Narrow" w:cs="Arial"/>
                <w:b/>
                <w:bCs/>
                <w:color w:val="388600"/>
                <w:sz w:val="16"/>
                <w:szCs w:val="16"/>
              </w:rPr>
              <w:t>Information Session 9.15-</w:t>
            </w:r>
            <w:r w:rsidR="00C51D7B">
              <w:rPr>
                <w:rFonts w:ascii="Arial Narrow" w:hAnsi="Arial Narrow" w:cs="Arial"/>
                <w:b/>
                <w:bCs/>
                <w:color w:val="388600"/>
                <w:sz w:val="16"/>
                <w:szCs w:val="16"/>
              </w:rPr>
              <w:t>11 am</w:t>
            </w:r>
          </w:p>
        </w:tc>
        <w:tc>
          <w:tcPr>
            <w:tcW w:w="2013" w:type="dxa"/>
            <w:shd w:val="clear" w:color="auto" w:fill="FFFFFF" w:themeFill="background1"/>
          </w:tcPr>
          <w:p w14:paraId="09E6E3BA" w14:textId="33FE816A" w:rsidR="00E86637" w:rsidRPr="00BD59B3" w:rsidRDefault="006813AA" w:rsidP="006A3430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11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FFFFFF" w:themeFill="background1"/>
          </w:tcPr>
          <w:p w14:paraId="7CE2AC0E" w14:textId="77777777" w:rsidR="00FD0117" w:rsidRDefault="006813AA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12</w:t>
            </w:r>
          </w:p>
          <w:p w14:paraId="65F783CE" w14:textId="77777777" w:rsidR="006813AA" w:rsidRDefault="006813AA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03F75CE3" w14:textId="77777777" w:rsidR="006813AA" w:rsidRDefault="006813AA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4C007481" w14:textId="77777777" w:rsidR="006813AA" w:rsidRDefault="006813AA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4C3B2316" w14:textId="77777777" w:rsidR="006813AA" w:rsidRDefault="006813AA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1AA4FBB1" w14:textId="689F6C35" w:rsidR="006813AA" w:rsidRPr="00BD59B3" w:rsidRDefault="006813AA" w:rsidP="00703AB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</w:tr>
      <w:tr w:rsidR="00E86637" w:rsidRPr="00CB73F1" w14:paraId="56C562F2" w14:textId="77777777" w:rsidTr="00BD59B3">
        <w:trPr>
          <w:trHeight w:val="841"/>
        </w:trPr>
        <w:tc>
          <w:tcPr>
            <w:tcW w:w="846" w:type="dxa"/>
          </w:tcPr>
          <w:p w14:paraId="4698D307" w14:textId="7912939C" w:rsidR="00E86637" w:rsidRPr="00BD59B3" w:rsidRDefault="00BD59B3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D59B3">
              <w:rPr>
                <w:rFonts w:ascii="Arial Narrow" w:hAnsi="Arial Narrow" w:cs="Arial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012" w:type="dxa"/>
            <w:shd w:val="clear" w:color="auto" w:fill="FFFFFF" w:themeFill="background1"/>
          </w:tcPr>
          <w:p w14:paraId="32EB2CDE" w14:textId="77777777" w:rsidR="00E86637" w:rsidRDefault="006813AA" w:rsidP="00D2725F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15</w:t>
            </w:r>
          </w:p>
          <w:p w14:paraId="2CFCC6B1" w14:textId="497E40E0" w:rsidR="000517DA" w:rsidRPr="00BD59B3" w:rsidRDefault="000517DA" w:rsidP="00D2725F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Board Meeting </w:t>
            </w:r>
            <w:r w:rsidR="00C51D7B">
              <w:rPr>
                <w:rFonts w:ascii="Arial Narrow" w:hAnsi="Arial Narrow" w:cs="Arial"/>
                <w:b/>
                <w:bCs/>
                <w:sz w:val="16"/>
                <w:szCs w:val="16"/>
              </w:rPr>
              <w:t>12.30 am</w:t>
            </w:r>
          </w:p>
        </w:tc>
        <w:tc>
          <w:tcPr>
            <w:tcW w:w="2013" w:type="dxa"/>
            <w:shd w:val="clear" w:color="auto" w:fill="FFFFFF" w:themeFill="background1"/>
          </w:tcPr>
          <w:p w14:paraId="77463AC9" w14:textId="549BDD16" w:rsidR="00E86637" w:rsidRPr="00BD59B3" w:rsidRDefault="006813AA" w:rsidP="00AE29E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16</w:t>
            </w:r>
          </w:p>
        </w:tc>
        <w:tc>
          <w:tcPr>
            <w:tcW w:w="2013" w:type="dxa"/>
            <w:shd w:val="clear" w:color="auto" w:fill="FFFFFF" w:themeFill="background1"/>
          </w:tcPr>
          <w:p w14:paraId="0D05B1B8" w14:textId="210CB2EC" w:rsidR="00AE29EA" w:rsidRPr="00BD59B3" w:rsidRDefault="006813AA" w:rsidP="004E2DF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17</w:t>
            </w:r>
          </w:p>
        </w:tc>
        <w:tc>
          <w:tcPr>
            <w:tcW w:w="2013" w:type="dxa"/>
            <w:shd w:val="clear" w:color="auto" w:fill="FFFFFF" w:themeFill="background1"/>
          </w:tcPr>
          <w:p w14:paraId="6FCD7C40" w14:textId="7055FE80" w:rsidR="00E86637" w:rsidRPr="00BD59B3" w:rsidRDefault="006813AA" w:rsidP="00C56A0A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18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FFFFFF" w:themeFill="background1"/>
          </w:tcPr>
          <w:p w14:paraId="7621054C" w14:textId="77777777" w:rsidR="00E86637" w:rsidRDefault="006813AA" w:rsidP="00781D09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19</w:t>
            </w:r>
          </w:p>
          <w:p w14:paraId="6C9D09CA" w14:textId="412AC375" w:rsidR="006813AA" w:rsidRPr="000517DA" w:rsidRDefault="000517DA" w:rsidP="00781D09">
            <w:pPr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</w:pPr>
            <w:r w:rsidRPr="000517DA"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  <w:t>POP UP SHOPS</w:t>
            </w:r>
          </w:p>
          <w:p w14:paraId="50391A36" w14:textId="77777777" w:rsidR="006813AA" w:rsidRDefault="006813AA" w:rsidP="00781D09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16C4057C" w14:textId="77777777" w:rsidR="006813AA" w:rsidRDefault="006813AA" w:rsidP="00781D09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6BEF650C" w14:textId="77777777" w:rsidR="006813AA" w:rsidRDefault="006813AA" w:rsidP="00781D09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6C2CD439" w14:textId="7A4C75C4" w:rsidR="006813AA" w:rsidRPr="00BD59B3" w:rsidRDefault="006813AA" w:rsidP="00781D09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</w:tr>
      <w:tr w:rsidR="00E86637" w:rsidRPr="00CB73F1" w14:paraId="3653C999" w14:textId="77777777" w:rsidTr="00E86637">
        <w:trPr>
          <w:trHeight w:val="97"/>
        </w:trPr>
        <w:tc>
          <w:tcPr>
            <w:tcW w:w="846" w:type="dxa"/>
          </w:tcPr>
          <w:p w14:paraId="6D71B4AE" w14:textId="514E87B6" w:rsidR="00E86637" w:rsidRPr="00BD59B3" w:rsidRDefault="00BD59B3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D59B3">
              <w:rPr>
                <w:rFonts w:ascii="Arial Narrow" w:hAnsi="Arial Narrow" w:cs="Arial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2012" w:type="dxa"/>
            <w:shd w:val="clear" w:color="auto" w:fill="FFFFFF" w:themeFill="background1"/>
          </w:tcPr>
          <w:p w14:paraId="7CB3A254" w14:textId="77777777" w:rsidR="00E86637" w:rsidRDefault="006813AA" w:rsidP="006D4C14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22</w:t>
            </w:r>
          </w:p>
          <w:p w14:paraId="6D7F5AF7" w14:textId="482254F4" w:rsidR="00EB5D81" w:rsidRPr="00BD59B3" w:rsidRDefault="00EB5D81" w:rsidP="006D4C14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color w:val="000000" w:themeColor="text1"/>
                <w:sz w:val="16"/>
                <w:szCs w:val="16"/>
              </w:rPr>
              <w:t>ESC Assembly</w:t>
            </w:r>
            <w:r w:rsidR="001F73CD">
              <w:rPr>
                <w:rFonts w:ascii="Arial Narrow" w:hAnsi="Arial Narrow" w:cs="Arial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C51D7B">
              <w:rPr>
                <w:rFonts w:ascii="Arial Narrow" w:hAnsi="Arial Narrow" w:cs="Arial"/>
                <w:b/>
                <w:bCs/>
                <w:color w:val="000000" w:themeColor="text1"/>
                <w:sz w:val="16"/>
                <w:szCs w:val="16"/>
              </w:rPr>
              <w:t>1.15 pm</w:t>
            </w:r>
          </w:p>
        </w:tc>
        <w:tc>
          <w:tcPr>
            <w:tcW w:w="2013" w:type="dxa"/>
            <w:shd w:val="clear" w:color="auto" w:fill="FFFFFF" w:themeFill="background1"/>
          </w:tcPr>
          <w:p w14:paraId="49D1A1ED" w14:textId="7172A251" w:rsidR="00E86637" w:rsidRPr="00BD59B3" w:rsidRDefault="006813AA" w:rsidP="00D50286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23</w:t>
            </w:r>
          </w:p>
        </w:tc>
        <w:tc>
          <w:tcPr>
            <w:tcW w:w="2013" w:type="dxa"/>
            <w:shd w:val="clear" w:color="auto" w:fill="FFFFFF" w:themeFill="background1"/>
          </w:tcPr>
          <w:p w14:paraId="54CDDB21" w14:textId="04A165C7" w:rsidR="00E86637" w:rsidRPr="00BD59B3" w:rsidRDefault="006813AA" w:rsidP="00CC60AC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24</w:t>
            </w:r>
          </w:p>
        </w:tc>
        <w:tc>
          <w:tcPr>
            <w:tcW w:w="2013" w:type="dxa"/>
            <w:shd w:val="clear" w:color="auto" w:fill="FFFFFF" w:themeFill="background1"/>
          </w:tcPr>
          <w:p w14:paraId="0AE71F40" w14:textId="4A2FF037" w:rsidR="00E86637" w:rsidRPr="00BD59B3" w:rsidRDefault="006813AA" w:rsidP="00D50286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25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FFFFFF" w:themeFill="background1"/>
          </w:tcPr>
          <w:p w14:paraId="7996CBF4" w14:textId="77777777" w:rsidR="00FD0117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26</w:t>
            </w:r>
          </w:p>
          <w:p w14:paraId="157A1E53" w14:textId="77777777" w:rsidR="006813AA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145DE43A" w14:textId="77777777" w:rsidR="006813AA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08DC8F45" w14:textId="77777777" w:rsidR="006813AA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59319560" w14:textId="77777777" w:rsidR="006813AA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1472606B" w14:textId="4C9FCCB4" w:rsidR="006813AA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</w:tr>
      <w:tr w:rsidR="00BD59B3" w:rsidRPr="00CB73F1" w14:paraId="2EDD1F25" w14:textId="77777777" w:rsidTr="00BD59B3">
        <w:trPr>
          <w:trHeight w:val="700"/>
        </w:trPr>
        <w:tc>
          <w:tcPr>
            <w:tcW w:w="846" w:type="dxa"/>
            <w:shd w:val="clear" w:color="auto" w:fill="FFFFFF" w:themeFill="background1"/>
          </w:tcPr>
          <w:p w14:paraId="3009045A" w14:textId="77777777" w:rsidR="00BD59B3" w:rsidRDefault="00BD59B3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D59B3">
              <w:rPr>
                <w:rFonts w:ascii="Arial Narrow" w:hAnsi="Arial Narrow" w:cs="Arial"/>
                <w:b/>
                <w:bCs/>
                <w:sz w:val="20"/>
                <w:szCs w:val="20"/>
              </w:rPr>
              <w:t>11</w:t>
            </w:r>
          </w:p>
          <w:p w14:paraId="5FAA7477" w14:textId="22637644" w:rsidR="000517DA" w:rsidRPr="00BD59B3" w:rsidRDefault="000517DA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0517DA">
              <w:rPr>
                <w:rFonts w:ascii="Arial Narrow" w:hAnsi="Arial Narrow" w:cs="Arial"/>
                <w:b/>
                <w:bCs/>
                <w:color w:val="FF0000"/>
                <w:sz w:val="20"/>
                <w:szCs w:val="20"/>
              </w:rPr>
              <w:t>NAIDOC Week</w:t>
            </w:r>
          </w:p>
        </w:tc>
        <w:tc>
          <w:tcPr>
            <w:tcW w:w="2012" w:type="dxa"/>
            <w:shd w:val="clear" w:color="auto" w:fill="FFFFFF" w:themeFill="background1"/>
          </w:tcPr>
          <w:p w14:paraId="2942F038" w14:textId="44701FF1" w:rsidR="00BD59B3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29</w:t>
            </w:r>
          </w:p>
        </w:tc>
        <w:tc>
          <w:tcPr>
            <w:tcW w:w="2013" w:type="dxa"/>
            <w:shd w:val="clear" w:color="auto" w:fill="FFFFFF" w:themeFill="background1"/>
          </w:tcPr>
          <w:p w14:paraId="2FD0089B" w14:textId="77777777" w:rsidR="00E4139D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N 30</w:t>
            </w:r>
          </w:p>
          <w:p w14:paraId="080658E8" w14:textId="634374B0" w:rsidR="00E4139D" w:rsidRPr="00BD59B3" w:rsidRDefault="00E4139D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E4139D">
              <w:rPr>
                <w:rFonts w:ascii="Arial Narrow" w:hAnsi="Arial Narrow" w:cs="Arial"/>
                <w:b/>
                <w:bCs/>
                <w:color w:val="FF0000"/>
                <w:sz w:val="16"/>
                <w:szCs w:val="16"/>
              </w:rPr>
              <w:t>Immunisation Day (7-10)</w:t>
            </w:r>
          </w:p>
        </w:tc>
        <w:tc>
          <w:tcPr>
            <w:tcW w:w="2013" w:type="dxa"/>
            <w:shd w:val="clear" w:color="auto" w:fill="FFFFFF" w:themeFill="background1"/>
          </w:tcPr>
          <w:p w14:paraId="768D7779" w14:textId="2DF6840D" w:rsidR="00BD59B3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1</w:t>
            </w:r>
          </w:p>
        </w:tc>
        <w:tc>
          <w:tcPr>
            <w:tcW w:w="2013" w:type="dxa"/>
            <w:shd w:val="clear" w:color="auto" w:fill="FFFFFF" w:themeFill="background1"/>
          </w:tcPr>
          <w:p w14:paraId="2C2D49D4" w14:textId="6C2ED8BA" w:rsidR="00BD59B3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2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FFFFFF" w:themeFill="background1"/>
          </w:tcPr>
          <w:p w14:paraId="313A6951" w14:textId="77777777" w:rsid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3</w:t>
            </w:r>
          </w:p>
          <w:p w14:paraId="4DB8BD95" w14:textId="77777777" w:rsidR="006813AA" w:rsidRDefault="006813AA" w:rsidP="00C155E3">
            <w:pPr>
              <w:rPr>
                <w:rFonts w:ascii="Arial Narrow" w:hAnsi="Arial Narrow" w:cs="Arial"/>
                <w:b/>
                <w:bCs/>
                <w:color w:val="C00000"/>
                <w:sz w:val="16"/>
                <w:szCs w:val="16"/>
              </w:rPr>
            </w:pPr>
            <w:r w:rsidRPr="006813AA">
              <w:rPr>
                <w:rFonts w:ascii="Arial Narrow" w:hAnsi="Arial Narrow" w:cs="Arial"/>
                <w:b/>
                <w:bCs/>
                <w:color w:val="C00000"/>
                <w:sz w:val="16"/>
                <w:szCs w:val="16"/>
              </w:rPr>
              <w:t>Last day T2</w:t>
            </w:r>
          </w:p>
          <w:p w14:paraId="1C76372E" w14:textId="77777777" w:rsidR="006813AA" w:rsidRDefault="006813AA" w:rsidP="00C155E3">
            <w:pPr>
              <w:rPr>
                <w:rFonts w:ascii="Arial Narrow" w:hAnsi="Arial Narrow" w:cs="Arial"/>
                <w:b/>
                <w:bCs/>
                <w:color w:val="C00000"/>
                <w:sz w:val="16"/>
                <w:szCs w:val="16"/>
              </w:rPr>
            </w:pPr>
          </w:p>
          <w:p w14:paraId="07027281" w14:textId="77777777" w:rsidR="006813AA" w:rsidRDefault="006813AA" w:rsidP="00C155E3">
            <w:pPr>
              <w:rPr>
                <w:rFonts w:ascii="Arial Narrow" w:hAnsi="Arial Narrow" w:cs="Arial"/>
                <w:b/>
                <w:bCs/>
                <w:color w:val="C00000"/>
                <w:sz w:val="16"/>
                <w:szCs w:val="16"/>
              </w:rPr>
            </w:pPr>
          </w:p>
          <w:p w14:paraId="12D752BB" w14:textId="77777777" w:rsidR="006813AA" w:rsidRDefault="006813AA" w:rsidP="00C155E3">
            <w:pPr>
              <w:rPr>
                <w:rFonts w:ascii="Arial Narrow" w:hAnsi="Arial Narrow" w:cs="Arial"/>
                <w:b/>
                <w:bCs/>
                <w:color w:val="C00000"/>
                <w:sz w:val="16"/>
                <w:szCs w:val="16"/>
              </w:rPr>
            </w:pPr>
          </w:p>
          <w:p w14:paraId="60762101" w14:textId="6F3D5AA6" w:rsidR="006813AA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</w:tr>
      <w:tr w:rsidR="00E86637" w:rsidRPr="00CB73F1" w14:paraId="3C2CDB3A" w14:textId="77777777" w:rsidTr="00C22ED6">
        <w:trPr>
          <w:trHeight w:val="700"/>
        </w:trPr>
        <w:tc>
          <w:tcPr>
            <w:tcW w:w="846" w:type="dxa"/>
            <w:shd w:val="clear" w:color="auto" w:fill="C5D3FF"/>
          </w:tcPr>
          <w:p w14:paraId="12311765" w14:textId="2FB78373" w:rsidR="00E86637" w:rsidRPr="00BD59B3" w:rsidRDefault="00E86637" w:rsidP="00E86637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2012" w:type="dxa"/>
            <w:shd w:val="clear" w:color="auto" w:fill="C5D3FF"/>
          </w:tcPr>
          <w:p w14:paraId="005B28C8" w14:textId="0EFD0031" w:rsidR="00E86637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6</w:t>
            </w:r>
          </w:p>
        </w:tc>
        <w:tc>
          <w:tcPr>
            <w:tcW w:w="2013" w:type="dxa"/>
            <w:shd w:val="clear" w:color="auto" w:fill="C5D3FF"/>
          </w:tcPr>
          <w:p w14:paraId="44381EC7" w14:textId="070732D8" w:rsidR="00E86637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7</w:t>
            </w:r>
          </w:p>
        </w:tc>
        <w:tc>
          <w:tcPr>
            <w:tcW w:w="2013" w:type="dxa"/>
            <w:shd w:val="clear" w:color="auto" w:fill="C5D3FF"/>
          </w:tcPr>
          <w:p w14:paraId="380192E2" w14:textId="21BCCAE1" w:rsidR="00E86637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8</w:t>
            </w:r>
          </w:p>
        </w:tc>
        <w:tc>
          <w:tcPr>
            <w:tcW w:w="2013" w:type="dxa"/>
            <w:shd w:val="clear" w:color="auto" w:fill="C5D3FF"/>
          </w:tcPr>
          <w:p w14:paraId="2F6CC11E" w14:textId="4C61B2FB" w:rsidR="00E86637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9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C5D3FF"/>
          </w:tcPr>
          <w:p w14:paraId="7A396DA4" w14:textId="1040922A" w:rsidR="00E86637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10</w:t>
            </w:r>
          </w:p>
        </w:tc>
      </w:tr>
      <w:tr w:rsidR="00E86637" w:rsidRPr="00CB73F1" w14:paraId="70FD2587" w14:textId="77777777" w:rsidTr="00C22ED6">
        <w:trPr>
          <w:trHeight w:val="786"/>
        </w:trPr>
        <w:tc>
          <w:tcPr>
            <w:tcW w:w="846" w:type="dxa"/>
            <w:shd w:val="clear" w:color="auto" w:fill="C5D3FF"/>
          </w:tcPr>
          <w:p w14:paraId="2EEBB03D" w14:textId="77777777" w:rsidR="00E86637" w:rsidRPr="00BD59B3" w:rsidRDefault="00E86637" w:rsidP="00306210">
            <w:pPr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2012" w:type="dxa"/>
            <w:shd w:val="clear" w:color="auto" w:fill="C5D3FF"/>
          </w:tcPr>
          <w:p w14:paraId="22D4D965" w14:textId="10D12910" w:rsidR="00E86637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13</w:t>
            </w:r>
          </w:p>
        </w:tc>
        <w:tc>
          <w:tcPr>
            <w:tcW w:w="2013" w:type="dxa"/>
            <w:shd w:val="clear" w:color="auto" w:fill="C5D3FF"/>
          </w:tcPr>
          <w:p w14:paraId="5AA4CB3C" w14:textId="398485EE" w:rsidR="00E86637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14</w:t>
            </w:r>
          </w:p>
        </w:tc>
        <w:tc>
          <w:tcPr>
            <w:tcW w:w="2013" w:type="dxa"/>
            <w:shd w:val="clear" w:color="auto" w:fill="C5D3FF"/>
          </w:tcPr>
          <w:p w14:paraId="7F15AAF0" w14:textId="28174298" w:rsidR="00E86637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15</w:t>
            </w:r>
          </w:p>
        </w:tc>
        <w:tc>
          <w:tcPr>
            <w:tcW w:w="2013" w:type="dxa"/>
            <w:shd w:val="clear" w:color="auto" w:fill="C5D3FF"/>
          </w:tcPr>
          <w:p w14:paraId="7D4BB9D6" w14:textId="5C6D60A2" w:rsidR="00E86637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16</w:t>
            </w:r>
          </w:p>
        </w:tc>
        <w:tc>
          <w:tcPr>
            <w:tcW w:w="2013" w:type="dxa"/>
            <w:tcBorders>
              <w:right w:val="triple" w:sz="4" w:space="0" w:color="auto"/>
            </w:tcBorders>
            <w:shd w:val="clear" w:color="auto" w:fill="C5D3FF"/>
          </w:tcPr>
          <w:p w14:paraId="5D25424C" w14:textId="61EE74AB" w:rsidR="00E86637" w:rsidRPr="00BD59B3" w:rsidRDefault="006813AA" w:rsidP="00C155E3">
            <w:pPr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JUL 17</w:t>
            </w:r>
          </w:p>
        </w:tc>
      </w:tr>
    </w:tbl>
    <w:p w14:paraId="176FDEAE" w14:textId="77777777" w:rsidR="00E86637" w:rsidRDefault="00E86637" w:rsidP="00711791">
      <w:pPr>
        <w:pStyle w:val="Heading1"/>
        <w:jc w:val="center"/>
        <w:rPr>
          <w:rFonts w:ascii="Arial" w:hAnsi="Arial" w:cs="Arial"/>
        </w:rPr>
      </w:pPr>
    </w:p>
    <w:p w14:paraId="5B8CF464" w14:textId="77777777" w:rsidR="00E86637" w:rsidRDefault="00E86637" w:rsidP="002A7D0B">
      <w:pPr>
        <w:pStyle w:val="Heading1"/>
        <w:rPr>
          <w:rFonts w:ascii="Arial" w:hAnsi="Arial" w:cs="Arial"/>
        </w:rPr>
      </w:pPr>
    </w:p>
    <w:p w14:paraId="4CF06D31" w14:textId="670350F1" w:rsidR="00745CC5" w:rsidRDefault="00745CC5" w:rsidP="00711791">
      <w:pPr>
        <w:pStyle w:val="Heading1"/>
        <w:jc w:val="center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FD1F70">
        <w:rPr>
          <w:rFonts w:ascii="Arial" w:hAnsi="Arial" w:cs="Arial"/>
        </w:rPr>
        <w:t xml:space="preserve">tudents Resume Monday </w:t>
      </w:r>
      <w:r w:rsidR="006813AA">
        <w:rPr>
          <w:rFonts w:ascii="Arial" w:hAnsi="Arial" w:cs="Arial"/>
        </w:rPr>
        <w:t>20 July 2026</w:t>
      </w:r>
    </w:p>
    <w:sectPr w:rsidR="00745CC5" w:rsidSect="00BE0FEB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238" w:right="284" w:bottom="227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F2B2BE" w14:textId="77777777" w:rsidR="00920E9D" w:rsidRDefault="00920E9D" w:rsidP="00D2152C">
      <w:r>
        <w:separator/>
      </w:r>
    </w:p>
  </w:endnote>
  <w:endnote w:type="continuationSeparator" w:id="0">
    <w:p w14:paraId="733D25F8" w14:textId="77777777" w:rsidR="00920E9D" w:rsidRDefault="00920E9D" w:rsidP="00D21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8D144E" w14:textId="77777777" w:rsidR="00022A34" w:rsidRPr="00817714" w:rsidRDefault="00022A34" w:rsidP="00335537">
    <w:pPr>
      <w:pStyle w:val="Footer"/>
      <w:tabs>
        <w:tab w:val="clear" w:pos="4153"/>
        <w:tab w:val="clear" w:pos="8306"/>
        <w:tab w:val="center" w:pos="5760"/>
        <w:tab w:val="right" w:pos="6300"/>
      </w:tabs>
      <w:rPr>
        <w:sz w:val="16"/>
        <w:szCs w:val="16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4D6DE6" w14:textId="77777777" w:rsidR="00920E9D" w:rsidRDefault="00920E9D" w:rsidP="00D2152C">
      <w:r>
        <w:separator/>
      </w:r>
    </w:p>
  </w:footnote>
  <w:footnote w:type="continuationSeparator" w:id="0">
    <w:p w14:paraId="69172508" w14:textId="77777777" w:rsidR="00920E9D" w:rsidRDefault="00920E9D" w:rsidP="00D215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3B3FC" w14:textId="7395D7CD" w:rsidR="00F61CA4" w:rsidRDefault="00F61CA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684D0E7" wp14:editId="650F0F8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54197446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40C242" w14:textId="496939B0" w:rsidR="00F61CA4" w:rsidRPr="00F61CA4" w:rsidRDefault="00F61CA4" w:rsidP="00F61CA4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F61CA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84D0E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29.6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" filled="f" stroked="f">
              <v:textbox style="mso-fit-shape-to-text:t" inset="0,15pt,0,0">
                <w:txbxContent>
                  <w:p w14:paraId="4240C242" w14:textId="496939B0" w:rsidR="00F61CA4" w:rsidRPr="00F61CA4" w:rsidRDefault="00F61CA4" w:rsidP="00F61CA4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F61CA4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4499D8" w14:textId="780AA7CF" w:rsidR="00F61CA4" w:rsidRDefault="00F61CA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BD4A59D" wp14:editId="4A87E5D4">
              <wp:simplePos x="180975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153848318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63724E" w14:textId="4D24EEEE" w:rsidR="00F61CA4" w:rsidRPr="00F61CA4" w:rsidRDefault="00F61CA4" w:rsidP="00F61CA4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F61CA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D4A59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3.45pt;height:29.6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" filled="f" stroked="f">
              <v:textbox style="mso-fit-shape-to-text:t" inset="0,15pt,0,0">
                <w:txbxContent>
                  <w:p w14:paraId="4763724E" w14:textId="4D24EEEE" w:rsidR="00F61CA4" w:rsidRPr="00F61CA4" w:rsidRDefault="00F61CA4" w:rsidP="00F61CA4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F61CA4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E545CC" w14:textId="3E95B009" w:rsidR="00F61CA4" w:rsidRDefault="00F61CA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F8F22AA" wp14:editId="1D7F06F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76555"/>
              <wp:effectExtent l="0" t="0" r="635" b="4445"/>
              <wp:wrapNone/>
              <wp:docPr id="568913415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B0E9EF" w14:textId="550B3BCE" w:rsidR="00F61CA4" w:rsidRPr="00F61CA4" w:rsidRDefault="00F61CA4" w:rsidP="00F61CA4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F61CA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8F22A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43.45pt;height:29.6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" filled="f" stroked="f">
              <v:textbox style="mso-fit-shape-to-text:t" inset="0,15pt,0,0">
                <w:txbxContent>
                  <w:p w14:paraId="23B0E9EF" w14:textId="550B3BCE" w:rsidR="00F61CA4" w:rsidRPr="00F61CA4" w:rsidRDefault="00F61CA4" w:rsidP="00F61CA4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F61CA4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MjIxMzc3MDE1NTBS0lEKTi0uzszPAykwqwUABPtmUCwAAAA="/>
  </w:docVars>
  <w:rsids>
    <w:rsidRoot w:val="00D2152C"/>
    <w:rsid w:val="00000D81"/>
    <w:rsid w:val="000028B9"/>
    <w:rsid w:val="00002C87"/>
    <w:rsid w:val="00003165"/>
    <w:rsid w:val="000033D1"/>
    <w:rsid w:val="00004727"/>
    <w:rsid w:val="00004CC8"/>
    <w:rsid w:val="0000573E"/>
    <w:rsid w:val="000057EE"/>
    <w:rsid w:val="000067B1"/>
    <w:rsid w:val="00011365"/>
    <w:rsid w:val="00011D35"/>
    <w:rsid w:val="00012513"/>
    <w:rsid w:val="00013405"/>
    <w:rsid w:val="00013554"/>
    <w:rsid w:val="00014771"/>
    <w:rsid w:val="00014B53"/>
    <w:rsid w:val="00014E08"/>
    <w:rsid w:val="0001580F"/>
    <w:rsid w:val="00017969"/>
    <w:rsid w:val="00017EBA"/>
    <w:rsid w:val="00020C56"/>
    <w:rsid w:val="00022326"/>
    <w:rsid w:val="00022A34"/>
    <w:rsid w:val="00022D9E"/>
    <w:rsid w:val="00024F97"/>
    <w:rsid w:val="0002561C"/>
    <w:rsid w:val="00026177"/>
    <w:rsid w:val="0002628D"/>
    <w:rsid w:val="000266A5"/>
    <w:rsid w:val="00026E75"/>
    <w:rsid w:val="00032806"/>
    <w:rsid w:val="00032C4E"/>
    <w:rsid w:val="00033EBB"/>
    <w:rsid w:val="00034480"/>
    <w:rsid w:val="00034839"/>
    <w:rsid w:val="00035B32"/>
    <w:rsid w:val="00040111"/>
    <w:rsid w:val="0004054C"/>
    <w:rsid w:val="000418B3"/>
    <w:rsid w:val="000424D0"/>
    <w:rsid w:val="00043152"/>
    <w:rsid w:val="00043F4D"/>
    <w:rsid w:val="00045900"/>
    <w:rsid w:val="00046A12"/>
    <w:rsid w:val="000517DA"/>
    <w:rsid w:val="000534C4"/>
    <w:rsid w:val="00053BAC"/>
    <w:rsid w:val="000544AD"/>
    <w:rsid w:val="00054CDA"/>
    <w:rsid w:val="00055236"/>
    <w:rsid w:val="00055E53"/>
    <w:rsid w:val="00056A92"/>
    <w:rsid w:val="0005700C"/>
    <w:rsid w:val="00057754"/>
    <w:rsid w:val="00057B07"/>
    <w:rsid w:val="00057CFA"/>
    <w:rsid w:val="000616CB"/>
    <w:rsid w:val="000618AE"/>
    <w:rsid w:val="000642C7"/>
    <w:rsid w:val="00065BFF"/>
    <w:rsid w:val="000671D2"/>
    <w:rsid w:val="000679B0"/>
    <w:rsid w:val="00070C80"/>
    <w:rsid w:val="00072050"/>
    <w:rsid w:val="00072C95"/>
    <w:rsid w:val="0007499A"/>
    <w:rsid w:val="00075D95"/>
    <w:rsid w:val="00076148"/>
    <w:rsid w:val="00076F99"/>
    <w:rsid w:val="00076FFB"/>
    <w:rsid w:val="00077B66"/>
    <w:rsid w:val="00080D8C"/>
    <w:rsid w:val="00081D8C"/>
    <w:rsid w:val="00082B4D"/>
    <w:rsid w:val="000836A3"/>
    <w:rsid w:val="000869FD"/>
    <w:rsid w:val="00087694"/>
    <w:rsid w:val="000903D7"/>
    <w:rsid w:val="00091061"/>
    <w:rsid w:val="000920BA"/>
    <w:rsid w:val="000921F1"/>
    <w:rsid w:val="000942A9"/>
    <w:rsid w:val="000949C5"/>
    <w:rsid w:val="0009626C"/>
    <w:rsid w:val="000979A5"/>
    <w:rsid w:val="000A0EBB"/>
    <w:rsid w:val="000A288F"/>
    <w:rsid w:val="000A33EB"/>
    <w:rsid w:val="000A3AC9"/>
    <w:rsid w:val="000A4BA2"/>
    <w:rsid w:val="000B089A"/>
    <w:rsid w:val="000B0EB9"/>
    <w:rsid w:val="000B1DA4"/>
    <w:rsid w:val="000B3DFB"/>
    <w:rsid w:val="000B4296"/>
    <w:rsid w:val="000B534B"/>
    <w:rsid w:val="000B59A4"/>
    <w:rsid w:val="000B5C37"/>
    <w:rsid w:val="000B68BB"/>
    <w:rsid w:val="000B69AE"/>
    <w:rsid w:val="000B70F0"/>
    <w:rsid w:val="000B7A2A"/>
    <w:rsid w:val="000C1192"/>
    <w:rsid w:val="000C1A26"/>
    <w:rsid w:val="000C215E"/>
    <w:rsid w:val="000C35C4"/>
    <w:rsid w:val="000C4B23"/>
    <w:rsid w:val="000C5C60"/>
    <w:rsid w:val="000C68B3"/>
    <w:rsid w:val="000C6B32"/>
    <w:rsid w:val="000C764E"/>
    <w:rsid w:val="000C766A"/>
    <w:rsid w:val="000D1DDD"/>
    <w:rsid w:val="000D1FA5"/>
    <w:rsid w:val="000D2A0B"/>
    <w:rsid w:val="000D539B"/>
    <w:rsid w:val="000D60C0"/>
    <w:rsid w:val="000D655F"/>
    <w:rsid w:val="000D7645"/>
    <w:rsid w:val="000E0547"/>
    <w:rsid w:val="000E1490"/>
    <w:rsid w:val="000E1DA8"/>
    <w:rsid w:val="000E2683"/>
    <w:rsid w:val="000E29EF"/>
    <w:rsid w:val="000E3506"/>
    <w:rsid w:val="000E7B99"/>
    <w:rsid w:val="000F16E1"/>
    <w:rsid w:val="000F25FE"/>
    <w:rsid w:val="000F32CD"/>
    <w:rsid w:val="000F4A04"/>
    <w:rsid w:val="000F733E"/>
    <w:rsid w:val="00101040"/>
    <w:rsid w:val="0010108A"/>
    <w:rsid w:val="001026E5"/>
    <w:rsid w:val="001043AB"/>
    <w:rsid w:val="00104733"/>
    <w:rsid w:val="00104FBB"/>
    <w:rsid w:val="00107A6B"/>
    <w:rsid w:val="001110E5"/>
    <w:rsid w:val="00111AB8"/>
    <w:rsid w:val="00112E10"/>
    <w:rsid w:val="00113F85"/>
    <w:rsid w:val="00113FB0"/>
    <w:rsid w:val="001146DD"/>
    <w:rsid w:val="00114D1E"/>
    <w:rsid w:val="001158DD"/>
    <w:rsid w:val="00115B9C"/>
    <w:rsid w:val="00115F8C"/>
    <w:rsid w:val="0011618F"/>
    <w:rsid w:val="00116753"/>
    <w:rsid w:val="00117AA6"/>
    <w:rsid w:val="00117B0D"/>
    <w:rsid w:val="0012123F"/>
    <w:rsid w:val="00122532"/>
    <w:rsid w:val="00123F20"/>
    <w:rsid w:val="001263E5"/>
    <w:rsid w:val="00131652"/>
    <w:rsid w:val="00131FD5"/>
    <w:rsid w:val="0013380C"/>
    <w:rsid w:val="0013688C"/>
    <w:rsid w:val="00136B4A"/>
    <w:rsid w:val="0014246C"/>
    <w:rsid w:val="001429FA"/>
    <w:rsid w:val="00142AF9"/>
    <w:rsid w:val="00144313"/>
    <w:rsid w:val="00147381"/>
    <w:rsid w:val="001502D9"/>
    <w:rsid w:val="00151A0C"/>
    <w:rsid w:val="00152618"/>
    <w:rsid w:val="001531FC"/>
    <w:rsid w:val="00153468"/>
    <w:rsid w:val="00153637"/>
    <w:rsid w:val="0015538B"/>
    <w:rsid w:val="00155EB7"/>
    <w:rsid w:val="00156A15"/>
    <w:rsid w:val="00156DD1"/>
    <w:rsid w:val="00160792"/>
    <w:rsid w:val="0016141D"/>
    <w:rsid w:val="00161834"/>
    <w:rsid w:val="00164009"/>
    <w:rsid w:val="00165F36"/>
    <w:rsid w:val="00166968"/>
    <w:rsid w:val="001676EB"/>
    <w:rsid w:val="001719CC"/>
    <w:rsid w:val="001719EA"/>
    <w:rsid w:val="0017332C"/>
    <w:rsid w:val="00173E2C"/>
    <w:rsid w:val="00176E4E"/>
    <w:rsid w:val="00176F8C"/>
    <w:rsid w:val="00177AF3"/>
    <w:rsid w:val="001816AA"/>
    <w:rsid w:val="001836C8"/>
    <w:rsid w:val="001837CD"/>
    <w:rsid w:val="0018437A"/>
    <w:rsid w:val="001846A4"/>
    <w:rsid w:val="00184C5E"/>
    <w:rsid w:val="00186A60"/>
    <w:rsid w:val="00190B4D"/>
    <w:rsid w:val="00191F3F"/>
    <w:rsid w:val="001940A7"/>
    <w:rsid w:val="001A01BC"/>
    <w:rsid w:val="001A038A"/>
    <w:rsid w:val="001A5ECA"/>
    <w:rsid w:val="001A6744"/>
    <w:rsid w:val="001B0079"/>
    <w:rsid w:val="001B2584"/>
    <w:rsid w:val="001B265E"/>
    <w:rsid w:val="001B26BD"/>
    <w:rsid w:val="001B33FC"/>
    <w:rsid w:val="001B34E9"/>
    <w:rsid w:val="001B37AC"/>
    <w:rsid w:val="001B5765"/>
    <w:rsid w:val="001B69C4"/>
    <w:rsid w:val="001C05FA"/>
    <w:rsid w:val="001C07FF"/>
    <w:rsid w:val="001C0924"/>
    <w:rsid w:val="001C1067"/>
    <w:rsid w:val="001C444F"/>
    <w:rsid w:val="001C4816"/>
    <w:rsid w:val="001C5CB4"/>
    <w:rsid w:val="001C7B2E"/>
    <w:rsid w:val="001C7CCF"/>
    <w:rsid w:val="001D1076"/>
    <w:rsid w:val="001D2056"/>
    <w:rsid w:val="001D306A"/>
    <w:rsid w:val="001D3CBF"/>
    <w:rsid w:val="001D57AB"/>
    <w:rsid w:val="001D680F"/>
    <w:rsid w:val="001D69B9"/>
    <w:rsid w:val="001D6BD6"/>
    <w:rsid w:val="001E0884"/>
    <w:rsid w:val="001E11D4"/>
    <w:rsid w:val="001E1793"/>
    <w:rsid w:val="001E1812"/>
    <w:rsid w:val="001E219D"/>
    <w:rsid w:val="001E2CC6"/>
    <w:rsid w:val="001E3588"/>
    <w:rsid w:val="001E3DBC"/>
    <w:rsid w:val="001E40E2"/>
    <w:rsid w:val="001E5AF6"/>
    <w:rsid w:val="001E5DC0"/>
    <w:rsid w:val="001E7A5C"/>
    <w:rsid w:val="001F03CF"/>
    <w:rsid w:val="001F0483"/>
    <w:rsid w:val="001F6C79"/>
    <w:rsid w:val="001F73CD"/>
    <w:rsid w:val="002003E1"/>
    <w:rsid w:val="00200EA5"/>
    <w:rsid w:val="0020146E"/>
    <w:rsid w:val="00202F92"/>
    <w:rsid w:val="002039FB"/>
    <w:rsid w:val="00205021"/>
    <w:rsid w:val="00205268"/>
    <w:rsid w:val="002078B9"/>
    <w:rsid w:val="00210009"/>
    <w:rsid w:val="00210525"/>
    <w:rsid w:val="00210E20"/>
    <w:rsid w:val="00210EBB"/>
    <w:rsid w:val="002116B7"/>
    <w:rsid w:val="00211CDF"/>
    <w:rsid w:val="00215366"/>
    <w:rsid w:val="00217137"/>
    <w:rsid w:val="00217C2C"/>
    <w:rsid w:val="00220928"/>
    <w:rsid w:val="00221871"/>
    <w:rsid w:val="00222CC2"/>
    <w:rsid w:val="00223B47"/>
    <w:rsid w:val="0022414C"/>
    <w:rsid w:val="00224CDF"/>
    <w:rsid w:val="00224FEC"/>
    <w:rsid w:val="00225159"/>
    <w:rsid w:val="002266C1"/>
    <w:rsid w:val="00232947"/>
    <w:rsid w:val="00233054"/>
    <w:rsid w:val="002333C9"/>
    <w:rsid w:val="00237FD0"/>
    <w:rsid w:val="00240AB3"/>
    <w:rsid w:val="002412BB"/>
    <w:rsid w:val="0024441C"/>
    <w:rsid w:val="0024647D"/>
    <w:rsid w:val="00246FA9"/>
    <w:rsid w:val="00247453"/>
    <w:rsid w:val="002477E6"/>
    <w:rsid w:val="002504C9"/>
    <w:rsid w:val="00254468"/>
    <w:rsid w:val="00254BA1"/>
    <w:rsid w:val="002571F2"/>
    <w:rsid w:val="0026237A"/>
    <w:rsid w:val="00262DF6"/>
    <w:rsid w:val="00265ABC"/>
    <w:rsid w:val="00266C3B"/>
    <w:rsid w:val="002726BF"/>
    <w:rsid w:val="00272F79"/>
    <w:rsid w:val="00274D6E"/>
    <w:rsid w:val="00274DCC"/>
    <w:rsid w:val="002753A3"/>
    <w:rsid w:val="00275459"/>
    <w:rsid w:val="00275D77"/>
    <w:rsid w:val="002769B0"/>
    <w:rsid w:val="00277577"/>
    <w:rsid w:val="002776CD"/>
    <w:rsid w:val="0027783D"/>
    <w:rsid w:val="00277B53"/>
    <w:rsid w:val="00277D56"/>
    <w:rsid w:val="002842A4"/>
    <w:rsid w:val="002854C9"/>
    <w:rsid w:val="00285F76"/>
    <w:rsid w:val="00287B0C"/>
    <w:rsid w:val="00291329"/>
    <w:rsid w:val="0029158C"/>
    <w:rsid w:val="0029240B"/>
    <w:rsid w:val="002946E2"/>
    <w:rsid w:val="002971C5"/>
    <w:rsid w:val="002A10D1"/>
    <w:rsid w:val="002A1178"/>
    <w:rsid w:val="002A1583"/>
    <w:rsid w:val="002A22C2"/>
    <w:rsid w:val="002A2E06"/>
    <w:rsid w:val="002A3318"/>
    <w:rsid w:val="002A5EC1"/>
    <w:rsid w:val="002A679B"/>
    <w:rsid w:val="002A7D0B"/>
    <w:rsid w:val="002B0469"/>
    <w:rsid w:val="002B0E4E"/>
    <w:rsid w:val="002B1FD5"/>
    <w:rsid w:val="002B273E"/>
    <w:rsid w:val="002B319F"/>
    <w:rsid w:val="002B4838"/>
    <w:rsid w:val="002B4C12"/>
    <w:rsid w:val="002B5A2D"/>
    <w:rsid w:val="002C083B"/>
    <w:rsid w:val="002C0A70"/>
    <w:rsid w:val="002C17B5"/>
    <w:rsid w:val="002C4C16"/>
    <w:rsid w:val="002C646F"/>
    <w:rsid w:val="002C6C2A"/>
    <w:rsid w:val="002C6C95"/>
    <w:rsid w:val="002C76B9"/>
    <w:rsid w:val="002C7798"/>
    <w:rsid w:val="002D0B41"/>
    <w:rsid w:val="002D0D58"/>
    <w:rsid w:val="002D1323"/>
    <w:rsid w:val="002D2735"/>
    <w:rsid w:val="002D2AE8"/>
    <w:rsid w:val="002D5CF3"/>
    <w:rsid w:val="002D6FA2"/>
    <w:rsid w:val="002E14C8"/>
    <w:rsid w:val="002E2BFF"/>
    <w:rsid w:val="002E44E2"/>
    <w:rsid w:val="002E4DE1"/>
    <w:rsid w:val="002F0657"/>
    <w:rsid w:val="002F0FC5"/>
    <w:rsid w:val="002F11D3"/>
    <w:rsid w:val="002F3513"/>
    <w:rsid w:val="002F4314"/>
    <w:rsid w:val="002F548A"/>
    <w:rsid w:val="002F639C"/>
    <w:rsid w:val="002F67AC"/>
    <w:rsid w:val="002F6E23"/>
    <w:rsid w:val="002F6E5D"/>
    <w:rsid w:val="0030075F"/>
    <w:rsid w:val="00301A0A"/>
    <w:rsid w:val="00301A82"/>
    <w:rsid w:val="00301F43"/>
    <w:rsid w:val="0030217F"/>
    <w:rsid w:val="00303750"/>
    <w:rsid w:val="00303E21"/>
    <w:rsid w:val="00303E35"/>
    <w:rsid w:val="003050EB"/>
    <w:rsid w:val="00306096"/>
    <w:rsid w:val="00306210"/>
    <w:rsid w:val="0031069E"/>
    <w:rsid w:val="00312539"/>
    <w:rsid w:val="0031274D"/>
    <w:rsid w:val="0031322D"/>
    <w:rsid w:val="0031330E"/>
    <w:rsid w:val="003139DB"/>
    <w:rsid w:val="00313A56"/>
    <w:rsid w:val="00314A5D"/>
    <w:rsid w:val="0031528C"/>
    <w:rsid w:val="00315FEE"/>
    <w:rsid w:val="00316E43"/>
    <w:rsid w:val="00321CE6"/>
    <w:rsid w:val="00323A6B"/>
    <w:rsid w:val="00323F54"/>
    <w:rsid w:val="00324F6C"/>
    <w:rsid w:val="00325F66"/>
    <w:rsid w:val="003275CF"/>
    <w:rsid w:val="00330C4E"/>
    <w:rsid w:val="00330F03"/>
    <w:rsid w:val="00331181"/>
    <w:rsid w:val="003325C2"/>
    <w:rsid w:val="00333C6A"/>
    <w:rsid w:val="00335503"/>
    <w:rsid w:val="00335537"/>
    <w:rsid w:val="00336104"/>
    <w:rsid w:val="003361B9"/>
    <w:rsid w:val="00342711"/>
    <w:rsid w:val="00343955"/>
    <w:rsid w:val="00344F5A"/>
    <w:rsid w:val="003455D6"/>
    <w:rsid w:val="00347703"/>
    <w:rsid w:val="00353C55"/>
    <w:rsid w:val="00353D13"/>
    <w:rsid w:val="00353ECF"/>
    <w:rsid w:val="00355595"/>
    <w:rsid w:val="00355AC9"/>
    <w:rsid w:val="00356730"/>
    <w:rsid w:val="0035734C"/>
    <w:rsid w:val="00357367"/>
    <w:rsid w:val="00361D2D"/>
    <w:rsid w:val="00362EA0"/>
    <w:rsid w:val="00364D1E"/>
    <w:rsid w:val="00364F2F"/>
    <w:rsid w:val="00371D5C"/>
    <w:rsid w:val="003750B1"/>
    <w:rsid w:val="00375E8A"/>
    <w:rsid w:val="00381007"/>
    <w:rsid w:val="003827FB"/>
    <w:rsid w:val="0038287F"/>
    <w:rsid w:val="00382F54"/>
    <w:rsid w:val="00384050"/>
    <w:rsid w:val="003856A1"/>
    <w:rsid w:val="00385E22"/>
    <w:rsid w:val="00385E65"/>
    <w:rsid w:val="003863CE"/>
    <w:rsid w:val="003879E8"/>
    <w:rsid w:val="00390D96"/>
    <w:rsid w:val="00391674"/>
    <w:rsid w:val="00392BE4"/>
    <w:rsid w:val="00392F68"/>
    <w:rsid w:val="003934D4"/>
    <w:rsid w:val="003937C2"/>
    <w:rsid w:val="003939AC"/>
    <w:rsid w:val="00393F4E"/>
    <w:rsid w:val="00393FC7"/>
    <w:rsid w:val="003A30B9"/>
    <w:rsid w:val="003A3661"/>
    <w:rsid w:val="003A3C84"/>
    <w:rsid w:val="003A47C8"/>
    <w:rsid w:val="003A4EA6"/>
    <w:rsid w:val="003A5A2E"/>
    <w:rsid w:val="003A7C0C"/>
    <w:rsid w:val="003B06E5"/>
    <w:rsid w:val="003B08A1"/>
    <w:rsid w:val="003B1990"/>
    <w:rsid w:val="003B37FD"/>
    <w:rsid w:val="003B3DDA"/>
    <w:rsid w:val="003B4461"/>
    <w:rsid w:val="003B5741"/>
    <w:rsid w:val="003B631C"/>
    <w:rsid w:val="003B6578"/>
    <w:rsid w:val="003C0093"/>
    <w:rsid w:val="003C0C05"/>
    <w:rsid w:val="003C1D1C"/>
    <w:rsid w:val="003C240A"/>
    <w:rsid w:val="003C3B77"/>
    <w:rsid w:val="003C5055"/>
    <w:rsid w:val="003C7BEE"/>
    <w:rsid w:val="003D146A"/>
    <w:rsid w:val="003D2B2E"/>
    <w:rsid w:val="003D637A"/>
    <w:rsid w:val="003D6ACF"/>
    <w:rsid w:val="003D6F9C"/>
    <w:rsid w:val="003E09CC"/>
    <w:rsid w:val="003E139A"/>
    <w:rsid w:val="003E1D6C"/>
    <w:rsid w:val="003E3898"/>
    <w:rsid w:val="003E3D19"/>
    <w:rsid w:val="003E44BB"/>
    <w:rsid w:val="003E5072"/>
    <w:rsid w:val="003E6903"/>
    <w:rsid w:val="003E76C5"/>
    <w:rsid w:val="003E7A36"/>
    <w:rsid w:val="003F2003"/>
    <w:rsid w:val="003F2FF8"/>
    <w:rsid w:val="003F41DA"/>
    <w:rsid w:val="003F506F"/>
    <w:rsid w:val="003F5978"/>
    <w:rsid w:val="003F6B7F"/>
    <w:rsid w:val="004002DC"/>
    <w:rsid w:val="0040061A"/>
    <w:rsid w:val="004037EA"/>
    <w:rsid w:val="0040432C"/>
    <w:rsid w:val="00406340"/>
    <w:rsid w:val="00410F48"/>
    <w:rsid w:val="004118CB"/>
    <w:rsid w:val="00413D94"/>
    <w:rsid w:val="004141E5"/>
    <w:rsid w:val="00414CB1"/>
    <w:rsid w:val="00414E51"/>
    <w:rsid w:val="0041506C"/>
    <w:rsid w:val="004152EC"/>
    <w:rsid w:val="00415FD8"/>
    <w:rsid w:val="00416114"/>
    <w:rsid w:val="00417650"/>
    <w:rsid w:val="0042075D"/>
    <w:rsid w:val="004222C4"/>
    <w:rsid w:val="0042302C"/>
    <w:rsid w:val="00423AA6"/>
    <w:rsid w:val="0042513C"/>
    <w:rsid w:val="00427153"/>
    <w:rsid w:val="00427E36"/>
    <w:rsid w:val="0043035C"/>
    <w:rsid w:val="00432AA0"/>
    <w:rsid w:val="00434823"/>
    <w:rsid w:val="004350DC"/>
    <w:rsid w:val="004356A7"/>
    <w:rsid w:val="00435FC9"/>
    <w:rsid w:val="0043618C"/>
    <w:rsid w:val="00436437"/>
    <w:rsid w:val="004366B9"/>
    <w:rsid w:val="00437D8D"/>
    <w:rsid w:val="00437FDD"/>
    <w:rsid w:val="00440B80"/>
    <w:rsid w:val="0044341B"/>
    <w:rsid w:val="00445246"/>
    <w:rsid w:val="00446862"/>
    <w:rsid w:val="00450253"/>
    <w:rsid w:val="00451F09"/>
    <w:rsid w:val="00452455"/>
    <w:rsid w:val="0045246F"/>
    <w:rsid w:val="00454871"/>
    <w:rsid w:val="0045679B"/>
    <w:rsid w:val="00457514"/>
    <w:rsid w:val="00457CD0"/>
    <w:rsid w:val="00461062"/>
    <w:rsid w:val="004610C7"/>
    <w:rsid w:val="00461F21"/>
    <w:rsid w:val="004629B7"/>
    <w:rsid w:val="00464E4F"/>
    <w:rsid w:val="00467BB1"/>
    <w:rsid w:val="00471021"/>
    <w:rsid w:val="00471539"/>
    <w:rsid w:val="00471A68"/>
    <w:rsid w:val="004739B7"/>
    <w:rsid w:val="0047422D"/>
    <w:rsid w:val="00475783"/>
    <w:rsid w:val="00475B57"/>
    <w:rsid w:val="004760DE"/>
    <w:rsid w:val="004772C9"/>
    <w:rsid w:val="00477501"/>
    <w:rsid w:val="00480140"/>
    <w:rsid w:val="00480DE1"/>
    <w:rsid w:val="00481201"/>
    <w:rsid w:val="00481FB7"/>
    <w:rsid w:val="0048219A"/>
    <w:rsid w:val="00483CC2"/>
    <w:rsid w:val="00484880"/>
    <w:rsid w:val="00484EBF"/>
    <w:rsid w:val="004865F5"/>
    <w:rsid w:val="00487B12"/>
    <w:rsid w:val="00492A66"/>
    <w:rsid w:val="00492C96"/>
    <w:rsid w:val="00493CE1"/>
    <w:rsid w:val="0049463D"/>
    <w:rsid w:val="00494703"/>
    <w:rsid w:val="00494736"/>
    <w:rsid w:val="00496D8A"/>
    <w:rsid w:val="004979F0"/>
    <w:rsid w:val="00497F9F"/>
    <w:rsid w:val="004A1568"/>
    <w:rsid w:val="004A1DD1"/>
    <w:rsid w:val="004A26E2"/>
    <w:rsid w:val="004A398E"/>
    <w:rsid w:val="004A3B95"/>
    <w:rsid w:val="004A3FD5"/>
    <w:rsid w:val="004A42EC"/>
    <w:rsid w:val="004A509B"/>
    <w:rsid w:val="004B0006"/>
    <w:rsid w:val="004B258A"/>
    <w:rsid w:val="004B34DE"/>
    <w:rsid w:val="004B367A"/>
    <w:rsid w:val="004B40E9"/>
    <w:rsid w:val="004B5D4A"/>
    <w:rsid w:val="004B71A5"/>
    <w:rsid w:val="004B7690"/>
    <w:rsid w:val="004B7E92"/>
    <w:rsid w:val="004B7F9C"/>
    <w:rsid w:val="004C28D1"/>
    <w:rsid w:val="004C2A61"/>
    <w:rsid w:val="004C42F5"/>
    <w:rsid w:val="004C4320"/>
    <w:rsid w:val="004C64C4"/>
    <w:rsid w:val="004C7B26"/>
    <w:rsid w:val="004D0221"/>
    <w:rsid w:val="004D0FC8"/>
    <w:rsid w:val="004D1955"/>
    <w:rsid w:val="004D380E"/>
    <w:rsid w:val="004D4863"/>
    <w:rsid w:val="004D5C3D"/>
    <w:rsid w:val="004D676F"/>
    <w:rsid w:val="004D6AAE"/>
    <w:rsid w:val="004D78C7"/>
    <w:rsid w:val="004E1C32"/>
    <w:rsid w:val="004E2DF3"/>
    <w:rsid w:val="004E5D13"/>
    <w:rsid w:val="004E5F57"/>
    <w:rsid w:val="004E66E9"/>
    <w:rsid w:val="004E6C4F"/>
    <w:rsid w:val="004E7A7A"/>
    <w:rsid w:val="004F0536"/>
    <w:rsid w:val="004F4D71"/>
    <w:rsid w:val="004F5432"/>
    <w:rsid w:val="004F6FD8"/>
    <w:rsid w:val="004F7016"/>
    <w:rsid w:val="00500B7E"/>
    <w:rsid w:val="00501FA1"/>
    <w:rsid w:val="00502C56"/>
    <w:rsid w:val="00503FB8"/>
    <w:rsid w:val="005054CE"/>
    <w:rsid w:val="00506451"/>
    <w:rsid w:val="005068C5"/>
    <w:rsid w:val="00510605"/>
    <w:rsid w:val="005106A1"/>
    <w:rsid w:val="005110D6"/>
    <w:rsid w:val="00514C6B"/>
    <w:rsid w:val="005151DA"/>
    <w:rsid w:val="005154E6"/>
    <w:rsid w:val="00515A7E"/>
    <w:rsid w:val="00516C81"/>
    <w:rsid w:val="00521769"/>
    <w:rsid w:val="00522C24"/>
    <w:rsid w:val="00524635"/>
    <w:rsid w:val="00527397"/>
    <w:rsid w:val="005306F0"/>
    <w:rsid w:val="00530D5F"/>
    <w:rsid w:val="00531BC9"/>
    <w:rsid w:val="00533F57"/>
    <w:rsid w:val="00535D10"/>
    <w:rsid w:val="005360FA"/>
    <w:rsid w:val="005405E6"/>
    <w:rsid w:val="00541B01"/>
    <w:rsid w:val="00542F74"/>
    <w:rsid w:val="005432D1"/>
    <w:rsid w:val="00543B89"/>
    <w:rsid w:val="00546AC0"/>
    <w:rsid w:val="00552091"/>
    <w:rsid w:val="005525A3"/>
    <w:rsid w:val="00552B0D"/>
    <w:rsid w:val="0055343A"/>
    <w:rsid w:val="00553EEF"/>
    <w:rsid w:val="00553F61"/>
    <w:rsid w:val="00555CA6"/>
    <w:rsid w:val="0055733D"/>
    <w:rsid w:val="00560773"/>
    <w:rsid w:val="005608B6"/>
    <w:rsid w:val="00560E2E"/>
    <w:rsid w:val="0056444E"/>
    <w:rsid w:val="005645EF"/>
    <w:rsid w:val="005650EA"/>
    <w:rsid w:val="00565231"/>
    <w:rsid w:val="00565302"/>
    <w:rsid w:val="00566287"/>
    <w:rsid w:val="00566899"/>
    <w:rsid w:val="005672AC"/>
    <w:rsid w:val="00567527"/>
    <w:rsid w:val="005721B6"/>
    <w:rsid w:val="00572DFA"/>
    <w:rsid w:val="0057383E"/>
    <w:rsid w:val="00574133"/>
    <w:rsid w:val="00575355"/>
    <w:rsid w:val="005806A9"/>
    <w:rsid w:val="00580957"/>
    <w:rsid w:val="005811FF"/>
    <w:rsid w:val="005812BF"/>
    <w:rsid w:val="005820A3"/>
    <w:rsid w:val="00582A1E"/>
    <w:rsid w:val="00582CC8"/>
    <w:rsid w:val="00583655"/>
    <w:rsid w:val="0058490D"/>
    <w:rsid w:val="00584ACA"/>
    <w:rsid w:val="00584C8A"/>
    <w:rsid w:val="00584CB8"/>
    <w:rsid w:val="00584DED"/>
    <w:rsid w:val="00585752"/>
    <w:rsid w:val="005857C8"/>
    <w:rsid w:val="005874BA"/>
    <w:rsid w:val="00587DD1"/>
    <w:rsid w:val="0059116E"/>
    <w:rsid w:val="005926CF"/>
    <w:rsid w:val="0059332B"/>
    <w:rsid w:val="00594083"/>
    <w:rsid w:val="005950DF"/>
    <w:rsid w:val="005A0E22"/>
    <w:rsid w:val="005A108D"/>
    <w:rsid w:val="005A1FB0"/>
    <w:rsid w:val="005A303D"/>
    <w:rsid w:val="005A340A"/>
    <w:rsid w:val="005A5305"/>
    <w:rsid w:val="005A5CB2"/>
    <w:rsid w:val="005A6E2F"/>
    <w:rsid w:val="005B1541"/>
    <w:rsid w:val="005B4501"/>
    <w:rsid w:val="005B46F6"/>
    <w:rsid w:val="005B57F9"/>
    <w:rsid w:val="005B620A"/>
    <w:rsid w:val="005B7907"/>
    <w:rsid w:val="005B7D1A"/>
    <w:rsid w:val="005C1450"/>
    <w:rsid w:val="005C4EE2"/>
    <w:rsid w:val="005C5E21"/>
    <w:rsid w:val="005C64C4"/>
    <w:rsid w:val="005C6C6F"/>
    <w:rsid w:val="005D3719"/>
    <w:rsid w:val="005D413E"/>
    <w:rsid w:val="005D55C4"/>
    <w:rsid w:val="005D63F2"/>
    <w:rsid w:val="005E13CC"/>
    <w:rsid w:val="005E18D6"/>
    <w:rsid w:val="005E2A5B"/>
    <w:rsid w:val="005E2C57"/>
    <w:rsid w:val="005E41E3"/>
    <w:rsid w:val="005E6E35"/>
    <w:rsid w:val="005E7477"/>
    <w:rsid w:val="005E76F3"/>
    <w:rsid w:val="005E7A0D"/>
    <w:rsid w:val="005F1EBD"/>
    <w:rsid w:val="005F3E49"/>
    <w:rsid w:val="005F40CB"/>
    <w:rsid w:val="005F4E0B"/>
    <w:rsid w:val="005F5C44"/>
    <w:rsid w:val="005F7E6F"/>
    <w:rsid w:val="00600B0E"/>
    <w:rsid w:val="00600B67"/>
    <w:rsid w:val="006012DC"/>
    <w:rsid w:val="006018FE"/>
    <w:rsid w:val="00602A53"/>
    <w:rsid w:val="00603FD9"/>
    <w:rsid w:val="00604501"/>
    <w:rsid w:val="00606287"/>
    <w:rsid w:val="00610F44"/>
    <w:rsid w:val="006120DC"/>
    <w:rsid w:val="00613967"/>
    <w:rsid w:val="00614BC3"/>
    <w:rsid w:val="00615AA0"/>
    <w:rsid w:val="0061642D"/>
    <w:rsid w:val="00616E40"/>
    <w:rsid w:val="00617637"/>
    <w:rsid w:val="00617DC5"/>
    <w:rsid w:val="00623688"/>
    <w:rsid w:val="00625A50"/>
    <w:rsid w:val="00625D78"/>
    <w:rsid w:val="00625DA2"/>
    <w:rsid w:val="00626757"/>
    <w:rsid w:val="0063036B"/>
    <w:rsid w:val="00631E8F"/>
    <w:rsid w:val="00632118"/>
    <w:rsid w:val="006326C6"/>
    <w:rsid w:val="006328C0"/>
    <w:rsid w:val="0063394E"/>
    <w:rsid w:val="00636216"/>
    <w:rsid w:val="006364E1"/>
    <w:rsid w:val="006369C0"/>
    <w:rsid w:val="006420BF"/>
    <w:rsid w:val="00642324"/>
    <w:rsid w:val="00642726"/>
    <w:rsid w:val="006475F2"/>
    <w:rsid w:val="00651F4D"/>
    <w:rsid w:val="00652563"/>
    <w:rsid w:val="006533BA"/>
    <w:rsid w:val="00655727"/>
    <w:rsid w:val="00657855"/>
    <w:rsid w:val="00657E28"/>
    <w:rsid w:val="0066016F"/>
    <w:rsid w:val="00660F64"/>
    <w:rsid w:val="00661723"/>
    <w:rsid w:val="00661E8C"/>
    <w:rsid w:val="00664FA9"/>
    <w:rsid w:val="00670BFD"/>
    <w:rsid w:val="00671223"/>
    <w:rsid w:val="0067296A"/>
    <w:rsid w:val="00673A4E"/>
    <w:rsid w:val="00674E96"/>
    <w:rsid w:val="00675034"/>
    <w:rsid w:val="006751D2"/>
    <w:rsid w:val="0067788F"/>
    <w:rsid w:val="006808DA"/>
    <w:rsid w:val="006813AA"/>
    <w:rsid w:val="006821F1"/>
    <w:rsid w:val="00682AF9"/>
    <w:rsid w:val="00683821"/>
    <w:rsid w:val="00683948"/>
    <w:rsid w:val="00683D3C"/>
    <w:rsid w:val="00684523"/>
    <w:rsid w:val="006852A9"/>
    <w:rsid w:val="0068725F"/>
    <w:rsid w:val="00687F87"/>
    <w:rsid w:val="00690819"/>
    <w:rsid w:val="00690999"/>
    <w:rsid w:val="00691A75"/>
    <w:rsid w:val="00692C2E"/>
    <w:rsid w:val="006958AE"/>
    <w:rsid w:val="006966DF"/>
    <w:rsid w:val="00696C8F"/>
    <w:rsid w:val="006A0010"/>
    <w:rsid w:val="006A17E6"/>
    <w:rsid w:val="006A197B"/>
    <w:rsid w:val="006A2740"/>
    <w:rsid w:val="006A2B07"/>
    <w:rsid w:val="006A2F29"/>
    <w:rsid w:val="006A3430"/>
    <w:rsid w:val="006A4152"/>
    <w:rsid w:val="006A4346"/>
    <w:rsid w:val="006A5068"/>
    <w:rsid w:val="006A5536"/>
    <w:rsid w:val="006B3E5C"/>
    <w:rsid w:val="006B4CB3"/>
    <w:rsid w:val="006B5425"/>
    <w:rsid w:val="006C0476"/>
    <w:rsid w:val="006C0B4C"/>
    <w:rsid w:val="006C0E36"/>
    <w:rsid w:val="006C1285"/>
    <w:rsid w:val="006C1514"/>
    <w:rsid w:val="006C1839"/>
    <w:rsid w:val="006C2FD8"/>
    <w:rsid w:val="006C36AD"/>
    <w:rsid w:val="006C3E47"/>
    <w:rsid w:val="006C4FB5"/>
    <w:rsid w:val="006C52B6"/>
    <w:rsid w:val="006C5603"/>
    <w:rsid w:val="006C5D9F"/>
    <w:rsid w:val="006C6B2E"/>
    <w:rsid w:val="006C7D52"/>
    <w:rsid w:val="006D0645"/>
    <w:rsid w:val="006D2423"/>
    <w:rsid w:val="006D24F9"/>
    <w:rsid w:val="006D2955"/>
    <w:rsid w:val="006D2BB1"/>
    <w:rsid w:val="006D34AB"/>
    <w:rsid w:val="006D4252"/>
    <w:rsid w:val="006D4C14"/>
    <w:rsid w:val="006E2844"/>
    <w:rsid w:val="006E339A"/>
    <w:rsid w:val="006E3C67"/>
    <w:rsid w:val="006E488A"/>
    <w:rsid w:val="006E5109"/>
    <w:rsid w:val="006E5971"/>
    <w:rsid w:val="006E6759"/>
    <w:rsid w:val="006E6B06"/>
    <w:rsid w:val="006E7ADE"/>
    <w:rsid w:val="006F00F3"/>
    <w:rsid w:val="006F1BE0"/>
    <w:rsid w:val="006F2B50"/>
    <w:rsid w:val="006F2F7C"/>
    <w:rsid w:val="006F4285"/>
    <w:rsid w:val="006F4F39"/>
    <w:rsid w:val="006F64DD"/>
    <w:rsid w:val="006F77E8"/>
    <w:rsid w:val="006F7966"/>
    <w:rsid w:val="006F7F67"/>
    <w:rsid w:val="007009C1"/>
    <w:rsid w:val="00700C8F"/>
    <w:rsid w:val="00701241"/>
    <w:rsid w:val="007023CD"/>
    <w:rsid w:val="00702600"/>
    <w:rsid w:val="007035B3"/>
    <w:rsid w:val="00703ABA"/>
    <w:rsid w:val="00703D82"/>
    <w:rsid w:val="00705745"/>
    <w:rsid w:val="00706EE7"/>
    <w:rsid w:val="007074B1"/>
    <w:rsid w:val="00710DCD"/>
    <w:rsid w:val="007113A2"/>
    <w:rsid w:val="00711791"/>
    <w:rsid w:val="007124EA"/>
    <w:rsid w:val="007131B0"/>
    <w:rsid w:val="0071399A"/>
    <w:rsid w:val="00713B8C"/>
    <w:rsid w:val="007142EE"/>
    <w:rsid w:val="007157F4"/>
    <w:rsid w:val="00717A49"/>
    <w:rsid w:val="007203EE"/>
    <w:rsid w:val="00720867"/>
    <w:rsid w:val="007217C9"/>
    <w:rsid w:val="00723B74"/>
    <w:rsid w:val="00724600"/>
    <w:rsid w:val="0072479A"/>
    <w:rsid w:val="00727C78"/>
    <w:rsid w:val="0073079A"/>
    <w:rsid w:val="00730DFE"/>
    <w:rsid w:val="00730E16"/>
    <w:rsid w:val="00731D08"/>
    <w:rsid w:val="00731E9A"/>
    <w:rsid w:val="0073276F"/>
    <w:rsid w:val="00733226"/>
    <w:rsid w:val="007335C7"/>
    <w:rsid w:val="00734206"/>
    <w:rsid w:val="00734CAF"/>
    <w:rsid w:val="00735396"/>
    <w:rsid w:val="00736068"/>
    <w:rsid w:val="007360D2"/>
    <w:rsid w:val="00736C83"/>
    <w:rsid w:val="007405E7"/>
    <w:rsid w:val="0074324F"/>
    <w:rsid w:val="007438F5"/>
    <w:rsid w:val="00743FD6"/>
    <w:rsid w:val="007448B5"/>
    <w:rsid w:val="00744C89"/>
    <w:rsid w:val="00745CC5"/>
    <w:rsid w:val="007460AC"/>
    <w:rsid w:val="00750461"/>
    <w:rsid w:val="00750D7E"/>
    <w:rsid w:val="00750F21"/>
    <w:rsid w:val="0075443E"/>
    <w:rsid w:val="007605E3"/>
    <w:rsid w:val="00760E14"/>
    <w:rsid w:val="007623A6"/>
    <w:rsid w:val="00762A28"/>
    <w:rsid w:val="007635AE"/>
    <w:rsid w:val="00765907"/>
    <w:rsid w:val="00766913"/>
    <w:rsid w:val="00767333"/>
    <w:rsid w:val="007679EC"/>
    <w:rsid w:val="00770DCF"/>
    <w:rsid w:val="00772273"/>
    <w:rsid w:val="007728A6"/>
    <w:rsid w:val="00774DA8"/>
    <w:rsid w:val="00780120"/>
    <w:rsid w:val="00780211"/>
    <w:rsid w:val="00781D09"/>
    <w:rsid w:val="007825B7"/>
    <w:rsid w:val="007838E4"/>
    <w:rsid w:val="00784B52"/>
    <w:rsid w:val="00784E8A"/>
    <w:rsid w:val="00786947"/>
    <w:rsid w:val="0078761C"/>
    <w:rsid w:val="0078785B"/>
    <w:rsid w:val="00787A39"/>
    <w:rsid w:val="00792216"/>
    <w:rsid w:val="00793569"/>
    <w:rsid w:val="007963C9"/>
    <w:rsid w:val="00796A38"/>
    <w:rsid w:val="00796FCC"/>
    <w:rsid w:val="00797B76"/>
    <w:rsid w:val="007A0420"/>
    <w:rsid w:val="007A0894"/>
    <w:rsid w:val="007A1F0B"/>
    <w:rsid w:val="007A208C"/>
    <w:rsid w:val="007A2B22"/>
    <w:rsid w:val="007A3864"/>
    <w:rsid w:val="007A3ACC"/>
    <w:rsid w:val="007A41FD"/>
    <w:rsid w:val="007A4C83"/>
    <w:rsid w:val="007B0083"/>
    <w:rsid w:val="007B07D9"/>
    <w:rsid w:val="007B0FE0"/>
    <w:rsid w:val="007B1CE1"/>
    <w:rsid w:val="007B2C14"/>
    <w:rsid w:val="007B2DC0"/>
    <w:rsid w:val="007B371E"/>
    <w:rsid w:val="007B5A9E"/>
    <w:rsid w:val="007B5AE7"/>
    <w:rsid w:val="007B607C"/>
    <w:rsid w:val="007C0AF9"/>
    <w:rsid w:val="007C3580"/>
    <w:rsid w:val="007C5325"/>
    <w:rsid w:val="007D08C0"/>
    <w:rsid w:val="007D0B70"/>
    <w:rsid w:val="007D0DA4"/>
    <w:rsid w:val="007D0E9F"/>
    <w:rsid w:val="007D2482"/>
    <w:rsid w:val="007D2A98"/>
    <w:rsid w:val="007D4FE8"/>
    <w:rsid w:val="007E040E"/>
    <w:rsid w:val="007E0BC7"/>
    <w:rsid w:val="007E0CD1"/>
    <w:rsid w:val="007E157A"/>
    <w:rsid w:val="007E2418"/>
    <w:rsid w:val="007E2546"/>
    <w:rsid w:val="007E286E"/>
    <w:rsid w:val="007E3A07"/>
    <w:rsid w:val="007E3AD6"/>
    <w:rsid w:val="007E3ECF"/>
    <w:rsid w:val="007E46CA"/>
    <w:rsid w:val="007E53D7"/>
    <w:rsid w:val="007E55D0"/>
    <w:rsid w:val="007E76EA"/>
    <w:rsid w:val="007E7923"/>
    <w:rsid w:val="007F02DA"/>
    <w:rsid w:val="007F139C"/>
    <w:rsid w:val="007F5083"/>
    <w:rsid w:val="007F50FA"/>
    <w:rsid w:val="007F55D8"/>
    <w:rsid w:val="007F63CA"/>
    <w:rsid w:val="00803124"/>
    <w:rsid w:val="00803A90"/>
    <w:rsid w:val="00803B42"/>
    <w:rsid w:val="008043E1"/>
    <w:rsid w:val="008072E6"/>
    <w:rsid w:val="00807A51"/>
    <w:rsid w:val="00807AA1"/>
    <w:rsid w:val="0081021C"/>
    <w:rsid w:val="00810B00"/>
    <w:rsid w:val="008134BB"/>
    <w:rsid w:val="008158D6"/>
    <w:rsid w:val="00817714"/>
    <w:rsid w:val="008215D4"/>
    <w:rsid w:val="00821681"/>
    <w:rsid w:val="0082230F"/>
    <w:rsid w:val="008250CC"/>
    <w:rsid w:val="00827303"/>
    <w:rsid w:val="0082785C"/>
    <w:rsid w:val="008325F5"/>
    <w:rsid w:val="008332EA"/>
    <w:rsid w:val="00833E2A"/>
    <w:rsid w:val="0083710A"/>
    <w:rsid w:val="00837A8D"/>
    <w:rsid w:val="0084019A"/>
    <w:rsid w:val="00841036"/>
    <w:rsid w:val="0084108C"/>
    <w:rsid w:val="00841F68"/>
    <w:rsid w:val="008425A1"/>
    <w:rsid w:val="008429B5"/>
    <w:rsid w:val="00842AFA"/>
    <w:rsid w:val="0084487F"/>
    <w:rsid w:val="00844D2B"/>
    <w:rsid w:val="00847C9F"/>
    <w:rsid w:val="00850723"/>
    <w:rsid w:val="00852309"/>
    <w:rsid w:val="00852568"/>
    <w:rsid w:val="00852F20"/>
    <w:rsid w:val="00852F9F"/>
    <w:rsid w:val="00853402"/>
    <w:rsid w:val="008535FC"/>
    <w:rsid w:val="0085418D"/>
    <w:rsid w:val="0085444F"/>
    <w:rsid w:val="00856190"/>
    <w:rsid w:val="008573B1"/>
    <w:rsid w:val="00861F77"/>
    <w:rsid w:val="00862A48"/>
    <w:rsid w:val="00863E8B"/>
    <w:rsid w:val="008655AC"/>
    <w:rsid w:val="00866795"/>
    <w:rsid w:val="00867361"/>
    <w:rsid w:val="00867A90"/>
    <w:rsid w:val="00871369"/>
    <w:rsid w:val="00873392"/>
    <w:rsid w:val="00873465"/>
    <w:rsid w:val="00875253"/>
    <w:rsid w:val="00876335"/>
    <w:rsid w:val="00876D7E"/>
    <w:rsid w:val="008770F7"/>
    <w:rsid w:val="008774B7"/>
    <w:rsid w:val="00882561"/>
    <w:rsid w:val="0088661A"/>
    <w:rsid w:val="00887078"/>
    <w:rsid w:val="0089024C"/>
    <w:rsid w:val="00890EF9"/>
    <w:rsid w:val="0089180C"/>
    <w:rsid w:val="0089190C"/>
    <w:rsid w:val="00892064"/>
    <w:rsid w:val="00894112"/>
    <w:rsid w:val="008944E8"/>
    <w:rsid w:val="00895175"/>
    <w:rsid w:val="0089523D"/>
    <w:rsid w:val="008967EB"/>
    <w:rsid w:val="00896A8E"/>
    <w:rsid w:val="00897889"/>
    <w:rsid w:val="008A2CB5"/>
    <w:rsid w:val="008A5E0E"/>
    <w:rsid w:val="008A6E71"/>
    <w:rsid w:val="008B501E"/>
    <w:rsid w:val="008B5EF7"/>
    <w:rsid w:val="008C0461"/>
    <w:rsid w:val="008C0EBA"/>
    <w:rsid w:val="008C1767"/>
    <w:rsid w:val="008C3A1B"/>
    <w:rsid w:val="008C7070"/>
    <w:rsid w:val="008C77AB"/>
    <w:rsid w:val="008D25DF"/>
    <w:rsid w:val="008D25F4"/>
    <w:rsid w:val="008D2A75"/>
    <w:rsid w:val="008D309A"/>
    <w:rsid w:val="008D34E2"/>
    <w:rsid w:val="008D38B6"/>
    <w:rsid w:val="008D40B0"/>
    <w:rsid w:val="008D7DCF"/>
    <w:rsid w:val="008E13C3"/>
    <w:rsid w:val="008E3EB1"/>
    <w:rsid w:val="008E45DB"/>
    <w:rsid w:val="008E6651"/>
    <w:rsid w:val="008E74E6"/>
    <w:rsid w:val="008E7EC3"/>
    <w:rsid w:val="008F04A4"/>
    <w:rsid w:val="008F209D"/>
    <w:rsid w:val="008F21A4"/>
    <w:rsid w:val="008F5F28"/>
    <w:rsid w:val="00900ED1"/>
    <w:rsid w:val="0090370D"/>
    <w:rsid w:val="00904AC6"/>
    <w:rsid w:val="00905971"/>
    <w:rsid w:val="00906A3A"/>
    <w:rsid w:val="0090765F"/>
    <w:rsid w:val="00907A98"/>
    <w:rsid w:val="00910108"/>
    <w:rsid w:val="00911D82"/>
    <w:rsid w:val="009129B2"/>
    <w:rsid w:val="009140CB"/>
    <w:rsid w:val="00914414"/>
    <w:rsid w:val="009147A2"/>
    <w:rsid w:val="009147BD"/>
    <w:rsid w:val="0091534C"/>
    <w:rsid w:val="00916603"/>
    <w:rsid w:val="0092096D"/>
    <w:rsid w:val="00920E9D"/>
    <w:rsid w:val="00921BCD"/>
    <w:rsid w:val="00923557"/>
    <w:rsid w:val="00924019"/>
    <w:rsid w:val="00924DCC"/>
    <w:rsid w:val="00925BB3"/>
    <w:rsid w:val="0092619B"/>
    <w:rsid w:val="00927F5E"/>
    <w:rsid w:val="0093660C"/>
    <w:rsid w:val="00936E75"/>
    <w:rsid w:val="00942062"/>
    <w:rsid w:val="00944A64"/>
    <w:rsid w:val="00947053"/>
    <w:rsid w:val="00952A0C"/>
    <w:rsid w:val="00956800"/>
    <w:rsid w:val="009578B3"/>
    <w:rsid w:val="00957A24"/>
    <w:rsid w:val="009607DD"/>
    <w:rsid w:val="00961187"/>
    <w:rsid w:val="0096191F"/>
    <w:rsid w:val="0096387A"/>
    <w:rsid w:val="00963EEB"/>
    <w:rsid w:val="009647C3"/>
    <w:rsid w:val="009647C8"/>
    <w:rsid w:val="009653BE"/>
    <w:rsid w:val="00965DDC"/>
    <w:rsid w:val="009673B3"/>
    <w:rsid w:val="00967AC2"/>
    <w:rsid w:val="00967B5B"/>
    <w:rsid w:val="00970AFA"/>
    <w:rsid w:val="00972617"/>
    <w:rsid w:val="00974A52"/>
    <w:rsid w:val="00976FE9"/>
    <w:rsid w:val="0098106A"/>
    <w:rsid w:val="009816D8"/>
    <w:rsid w:val="00981EB1"/>
    <w:rsid w:val="00983B11"/>
    <w:rsid w:val="00984595"/>
    <w:rsid w:val="00984B15"/>
    <w:rsid w:val="009878CB"/>
    <w:rsid w:val="009903EE"/>
    <w:rsid w:val="0099326E"/>
    <w:rsid w:val="009932F5"/>
    <w:rsid w:val="00996026"/>
    <w:rsid w:val="0099737F"/>
    <w:rsid w:val="009A41F4"/>
    <w:rsid w:val="009A4642"/>
    <w:rsid w:val="009A549C"/>
    <w:rsid w:val="009A5A30"/>
    <w:rsid w:val="009A5DFE"/>
    <w:rsid w:val="009A6448"/>
    <w:rsid w:val="009A75B4"/>
    <w:rsid w:val="009B29C8"/>
    <w:rsid w:val="009B2F8E"/>
    <w:rsid w:val="009B3B07"/>
    <w:rsid w:val="009B455E"/>
    <w:rsid w:val="009B4F34"/>
    <w:rsid w:val="009B5970"/>
    <w:rsid w:val="009C1C95"/>
    <w:rsid w:val="009C4256"/>
    <w:rsid w:val="009C44C7"/>
    <w:rsid w:val="009C4DDD"/>
    <w:rsid w:val="009C5636"/>
    <w:rsid w:val="009D0460"/>
    <w:rsid w:val="009D1538"/>
    <w:rsid w:val="009D16BD"/>
    <w:rsid w:val="009D1CEE"/>
    <w:rsid w:val="009D2198"/>
    <w:rsid w:val="009D706F"/>
    <w:rsid w:val="009E008E"/>
    <w:rsid w:val="009E0604"/>
    <w:rsid w:val="009E22DE"/>
    <w:rsid w:val="009E2E59"/>
    <w:rsid w:val="009E4FE1"/>
    <w:rsid w:val="009E50DA"/>
    <w:rsid w:val="009F0EBF"/>
    <w:rsid w:val="009F27AD"/>
    <w:rsid w:val="009F409A"/>
    <w:rsid w:val="009F4285"/>
    <w:rsid w:val="009F440D"/>
    <w:rsid w:val="009F53A6"/>
    <w:rsid w:val="00A01195"/>
    <w:rsid w:val="00A0231F"/>
    <w:rsid w:val="00A02818"/>
    <w:rsid w:val="00A02EB3"/>
    <w:rsid w:val="00A032E8"/>
    <w:rsid w:val="00A07E45"/>
    <w:rsid w:val="00A10DC4"/>
    <w:rsid w:val="00A12C8E"/>
    <w:rsid w:val="00A15D87"/>
    <w:rsid w:val="00A15EA9"/>
    <w:rsid w:val="00A161C2"/>
    <w:rsid w:val="00A17068"/>
    <w:rsid w:val="00A20B74"/>
    <w:rsid w:val="00A20E5B"/>
    <w:rsid w:val="00A2153B"/>
    <w:rsid w:val="00A237BF"/>
    <w:rsid w:val="00A23C2F"/>
    <w:rsid w:val="00A26300"/>
    <w:rsid w:val="00A263E0"/>
    <w:rsid w:val="00A267B0"/>
    <w:rsid w:val="00A32BF0"/>
    <w:rsid w:val="00A34746"/>
    <w:rsid w:val="00A35792"/>
    <w:rsid w:val="00A46D26"/>
    <w:rsid w:val="00A47E87"/>
    <w:rsid w:val="00A506E6"/>
    <w:rsid w:val="00A50B58"/>
    <w:rsid w:val="00A52555"/>
    <w:rsid w:val="00A537E1"/>
    <w:rsid w:val="00A57633"/>
    <w:rsid w:val="00A616A6"/>
    <w:rsid w:val="00A62028"/>
    <w:rsid w:val="00A62081"/>
    <w:rsid w:val="00A64647"/>
    <w:rsid w:val="00A65B10"/>
    <w:rsid w:val="00A65EDE"/>
    <w:rsid w:val="00A67358"/>
    <w:rsid w:val="00A76A77"/>
    <w:rsid w:val="00A80154"/>
    <w:rsid w:val="00A81C1D"/>
    <w:rsid w:val="00A82C11"/>
    <w:rsid w:val="00A8360F"/>
    <w:rsid w:val="00A85CB5"/>
    <w:rsid w:val="00A86D31"/>
    <w:rsid w:val="00A906A1"/>
    <w:rsid w:val="00A90DE6"/>
    <w:rsid w:val="00A93C58"/>
    <w:rsid w:val="00A95557"/>
    <w:rsid w:val="00AA0273"/>
    <w:rsid w:val="00AA071A"/>
    <w:rsid w:val="00AA1911"/>
    <w:rsid w:val="00AA2AA8"/>
    <w:rsid w:val="00AA2B5F"/>
    <w:rsid w:val="00AA2E47"/>
    <w:rsid w:val="00AA39B9"/>
    <w:rsid w:val="00AA49D2"/>
    <w:rsid w:val="00AA4D84"/>
    <w:rsid w:val="00AA52DD"/>
    <w:rsid w:val="00AA678F"/>
    <w:rsid w:val="00AA6F74"/>
    <w:rsid w:val="00AB046E"/>
    <w:rsid w:val="00AB0E9E"/>
    <w:rsid w:val="00AB225E"/>
    <w:rsid w:val="00AB2B76"/>
    <w:rsid w:val="00AB45F5"/>
    <w:rsid w:val="00AB4914"/>
    <w:rsid w:val="00AB4D61"/>
    <w:rsid w:val="00AB578D"/>
    <w:rsid w:val="00AB59C9"/>
    <w:rsid w:val="00AB76B9"/>
    <w:rsid w:val="00AB7BE3"/>
    <w:rsid w:val="00AC1334"/>
    <w:rsid w:val="00AC1D8A"/>
    <w:rsid w:val="00AC1EFE"/>
    <w:rsid w:val="00AC27A5"/>
    <w:rsid w:val="00AC2F4A"/>
    <w:rsid w:val="00AC3BBC"/>
    <w:rsid w:val="00AC421B"/>
    <w:rsid w:val="00AC4416"/>
    <w:rsid w:val="00AC4E23"/>
    <w:rsid w:val="00AC559E"/>
    <w:rsid w:val="00AC6118"/>
    <w:rsid w:val="00AC723C"/>
    <w:rsid w:val="00AD06CF"/>
    <w:rsid w:val="00AD10C7"/>
    <w:rsid w:val="00AD14F6"/>
    <w:rsid w:val="00AD1826"/>
    <w:rsid w:val="00AD1B55"/>
    <w:rsid w:val="00AD32B8"/>
    <w:rsid w:val="00AD35AE"/>
    <w:rsid w:val="00AD470E"/>
    <w:rsid w:val="00AD616C"/>
    <w:rsid w:val="00AD7989"/>
    <w:rsid w:val="00AE29EA"/>
    <w:rsid w:val="00AE3470"/>
    <w:rsid w:val="00AE4DF5"/>
    <w:rsid w:val="00AE6B55"/>
    <w:rsid w:val="00AE70E7"/>
    <w:rsid w:val="00AE78AC"/>
    <w:rsid w:val="00AF06FE"/>
    <w:rsid w:val="00AF2975"/>
    <w:rsid w:val="00AF30B0"/>
    <w:rsid w:val="00AF3FB4"/>
    <w:rsid w:val="00AF5171"/>
    <w:rsid w:val="00AF5A27"/>
    <w:rsid w:val="00AF6D5D"/>
    <w:rsid w:val="00AF795C"/>
    <w:rsid w:val="00AF7B29"/>
    <w:rsid w:val="00B007AD"/>
    <w:rsid w:val="00B016A8"/>
    <w:rsid w:val="00B03041"/>
    <w:rsid w:val="00B0361C"/>
    <w:rsid w:val="00B0390A"/>
    <w:rsid w:val="00B063C2"/>
    <w:rsid w:val="00B07043"/>
    <w:rsid w:val="00B105FF"/>
    <w:rsid w:val="00B10BCC"/>
    <w:rsid w:val="00B112EF"/>
    <w:rsid w:val="00B137F6"/>
    <w:rsid w:val="00B145E2"/>
    <w:rsid w:val="00B152BC"/>
    <w:rsid w:val="00B20CBC"/>
    <w:rsid w:val="00B232A4"/>
    <w:rsid w:val="00B235DA"/>
    <w:rsid w:val="00B2384A"/>
    <w:rsid w:val="00B2426A"/>
    <w:rsid w:val="00B260FA"/>
    <w:rsid w:val="00B273DB"/>
    <w:rsid w:val="00B31BE9"/>
    <w:rsid w:val="00B3330F"/>
    <w:rsid w:val="00B34EA6"/>
    <w:rsid w:val="00B351A7"/>
    <w:rsid w:val="00B35456"/>
    <w:rsid w:val="00B358BF"/>
    <w:rsid w:val="00B36467"/>
    <w:rsid w:val="00B37F26"/>
    <w:rsid w:val="00B40287"/>
    <w:rsid w:val="00B40798"/>
    <w:rsid w:val="00B42433"/>
    <w:rsid w:val="00B42B57"/>
    <w:rsid w:val="00B43491"/>
    <w:rsid w:val="00B437B8"/>
    <w:rsid w:val="00B440BB"/>
    <w:rsid w:val="00B445C7"/>
    <w:rsid w:val="00B472FB"/>
    <w:rsid w:val="00B47BA2"/>
    <w:rsid w:val="00B55671"/>
    <w:rsid w:val="00B57E2F"/>
    <w:rsid w:val="00B6021F"/>
    <w:rsid w:val="00B60CDC"/>
    <w:rsid w:val="00B6154D"/>
    <w:rsid w:val="00B6232E"/>
    <w:rsid w:val="00B62781"/>
    <w:rsid w:val="00B63CF7"/>
    <w:rsid w:val="00B657C9"/>
    <w:rsid w:val="00B66B77"/>
    <w:rsid w:val="00B673D1"/>
    <w:rsid w:val="00B677FC"/>
    <w:rsid w:val="00B71E9B"/>
    <w:rsid w:val="00B731F1"/>
    <w:rsid w:val="00B75A07"/>
    <w:rsid w:val="00B810DD"/>
    <w:rsid w:val="00B84693"/>
    <w:rsid w:val="00B86AD7"/>
    <w:rsid w:val="00B8724C"/>
    <w:rsid w:val="00B87761"/>
    <w:rsid w:val="00B87860"/>
    <w:rsid w:val="00B90600"/>
    <w:rsid w:val="00B911D6"/>
    <w:rsid w:val="00B91BCB"/>
    <w:rsid w:val="00B9234E"/>
    <w:rsid w:val="00B94328"/>
    <w:rsid w:val="00B9436D"/>
    <w:rsid w:val="00B96F0C"/>
    <w:rsid w:val="00B97556"/>
    <w:rsid w:val="00BA03D8"/>
    <w:rsid w:val="00BA1CB0"/>
    <w:rsid w:val="00BA1EDB"/>
    <w:rsid w:val="00BA2C63"/>
    <w:rsid w:val="00BA2DA0"/>
    <w:rsid w:val="00BA3C4F"/>
    <w:rsid w:val="00BA5938"/>
    <w:rsid w:val="00BA6731"/>
    <w:rsid w:val="00BA7556"/>
    <w:rsid w:val="00BA7B19"/>
    <w:rsid w:val="00BB2017"/>
    <w:rsid w:val="00BB3517"/>
    <w:rsid w:val="00BB372E"/>
    <w:rsid w:val="00BB4BA1"/>
    <w:rsid w:val="00BB568E"/>
    <w:rsid w:val="00BB627B"/>
    <w:rsid w:val="00BC06C5"/>
    <w:rsid w:val="00BC0E51"/>
    <w:rsid w:val="00BC1758"/>
    <w:rsid w:val="00BC2585"/>
    <w:rsid w:val="00BC5C7A"/>
    <w:rsid w:val="00BC63D5"/>
    <w:rsid w:val="00BC6BCC"/>
    <w:rsid w:val="00BD078A"/>
    <w:rsid w:val="00BD1D94"/>
    <w:rsid w:val="00BD46BF"/>
    <w:rsid w:val="00BD4D6B"/>
    <w:rsid w:val="00BD56E5"/>
    <w:rsid w:val="00BD59B3"/>
    <w:rsid w:val="00BD5C74"/>
    <w:rsid w:val="00BD747E"/>
    <w:rsid w:val="00BE0FEB"/>
    <w:rsid w:val="00BE1C04"/>
    <w:rsid w:val="00BE1C14"/>
    <w:rsid w:val="00BE1DBC"/>
    <w:rsid w:val="00BE4384"/>
    <w:rsid w:val="00BE43DD"/>
    <w:rsid w:val="00BE49AE"/>
    <w:rsid w:val="00BE4EF4"/>
    <w:rsid w:val="00BE57B1"/>
    <w:rsid w:val="00BE68B5"/>
    <w:rsid w:val="00BE6937"/>
    <w:rsid w:val="00BF09D9"/>
    <w:rsid w:val="00BF2419"/>
    <w:rsid w:val="00BF27DF"/>
    <w:rsid w:val="00BF2CAC"/>
    <w:rsid w:val="00BF37F0"/>
    <w:rsid w:val="00BF6835"/>
    <w:rsid w:val="00C0076C"/>
    <w:rsid w:val="00C01AC4"/>
    <w:rsid w:val="00C052F2"/>
    <w:rsid w:val="00C05C00"/>
    <w:rsid w:val="00C06AEC"/>
    <w:rsid w:val="00C0748C"/>
    <w:rsid w:val="00C079F6"/>
    <w:rsid w:val="00C10BEA"/>
    <w:rsid w:val="00C14684"/>
    <w:rsid w:val="00C149D0"/>
    <w:rsid w:val="00C14CD0"/>
    <w:rsid w:val="00C155E3"/>
    <w:rsid w:val="00C15B78"/>
    <w:rsid w:val="00C17FEA"/>
    <w:rsid w:val="00C2013F"/>
    <w:rsid w:val="00C20527"/>
    <w:rsid w:val="00C2135D"/>
    <w:rsid w:val="00C22ED6"/>
    <w:rsid w:val="00C241FA"/>
    <w:rsid w:val="00C2500E"/>
    <w:rsid w:val="00C25750"/>
    <w:rsid w:val="00C2762A"/>
    <w:rsid w:val="00C32C07"/>
    <w:rsid w:val="00C3531F"/>
    <w:rsid w:val="00C3575D"/>
    <w:rsid w:val="00C359AD"/>
    <w:rsid w:val="00C36938"/>
    <w:rsid w:val="00C37D91"/>
    <w:rsid w:val="00C4062E"/>
    <w:rsid w:val="00C40F10"/>
    <w:rsid w:val="00C4157C"/>
    <w:rsid w:val="00C422D4"/>
    <w:rsid w:val="00C42E50"/>
    <w:rsid w:val="00C4315B"/>
    <w:rsid w:val="00C45074"/>
    <w:rsid w:val="00C45702"/>
    <w:rsid w:val="00C478A6"/>
    <w:rsid w:val="00C507C9"/>
    <w:rsid w:val="00C51D7B"/>
    <w:rsid w:val="00C52A9D"/>
    <w:rsid w:val="00C52BBD"/>
    <w:rsid w:val="00C530CE"/>
    <w:rsid w:val="00C5435C"/>
    <w:rsid w:val="00C543C2"/>
    <w:rsid w:val="00C54CF1"/>
    <w:rsid w:val="00C558D5"/>
    <w:rsid w:val="00C569B2"/>
    <w:rsid w:val="00C56A0A"/>
    <w:rsid w:val="00C574BF"/>
    <w:rsid w:val="00C60307"/>
    <w:rsid w:val="00C60BB8"/>
    <w:rsid w:val="00C616B7"/>
    <w:rsid w:val="00C63A26"/>
    <w:rsid w:val="00C63CB8"/>
    <w:rsid w:val="00C63F2A"/>
    <w:rsid w:val="00C64C01"/>
    <w:rsid w:val="00C65212"/>
    <w:rsid w:val="00C65FB5"/>
    <w:rsid w:val="00C676CE"/>
    <w:rsid w:val="00C6785E"/>
    <w:rsid w:val="00C72087"/>
    <w:rsid w:val="00C7248C"/>
    <w:rsid w:val="00C75CD2"/>
    <w:rsid w:val="00C76544"/>
    <w:rsid w:val="00C77CCE"/>
    <w:rsid w:val="00C802FF"/>
    <w:rsid w:val="00C80874"/>
    <w:rsid w:val="00C824B5"/>
    <w:rsid w:val="00C82F27"/>
    <w:rsid w:val="00C838A4"/>
    <w:rsid w:val="00C84A18"/>
    <w:rsid w:val="00C87633"/>
    <w:rsid w:val="00C87833"/>
    <w:rsid w:val="00C90F7E"/>
    <w:rsid w:val="00C9258D"/>
    <w:rsid w:val="00C93173"/>
    <w:rsid w:val="00C940D1"/>
    <w:rsid w:val="00C94BC2"/>
    <w:rsid w:val="00C94C22"/>
    <w:rsid w:val="00C965B3"/>
    <w:rsid w:val="00C9711A"/>
    <w:rsid w:val="00CA07FA"/>
    <w:rsid w:val="00CA10AF"/>
    <w:rsid w:val="00CA112D"/>
    <w:rsid w:val="00CA15E4"/>
    <w:rsid w:val="00CA3C0E"/>
    <w:rsid w:val="00CA452B"/>
    <w:rsid w:val="00CA4916"/>
    <w:rsid w:val="00CA5E66"/>
    <w:rsid w:val="00CA7310"/>
    <w:rsid w:val="00CA731C"/>
    <w:rsid w:val="00CA7415"/>
    <w:rsid w:val="00CB06B7"/>
    <w:rsid w:val="00CB0B84"/>
    <w:rsid w:val="00CB108D"/>
    <w:rsid w:val="00CB14DA"/>
    <w:rsid w:val="00CB4B69"/>
    <w:rsid w:val="00CB60E7"/>
    <w:rsid w:val="00CB72A6"/>
    <w:rsid w:val="00CB73CD"/>
    <w:rsid w:val="00CB73F1"/>
    <w:rsid w:val="00CB7D86"/>
    <w:rsid w:val="00CC1AF1"/>
    <w:rsid w:val="00CC288B"/>
    <w:rsid w:val="00CC410E"/>
    <w:rsid w:val="00CC5C2C"/>
    <w:rsid w:val="00CC60AC"/>
    <w:rsid w:val="00CC6118"/>
    <w:rsid w:val="00CC6917"/>
    <w:rsid w:val="00CC6BD3"/>
    <w:rsid w:val="00CC6E1D"/>
    <w:rsid w:val="00CC7C6A"/>
    <w:rsid w:val="00CC7FA7"/>
    <w:rsid w:val="00CD0B60"/>
    <w:rsid w:val="00CD128C"/>
    <w:rsid w:val="00CD1417"/>
    <w:rsid w:val="00CD24F9"/>
    <w:rsid w:val="00CD2785"/>
    <w:rsid w:val="00CD33DA"/>
    <w:rsid w:val="00CD4AA3"/>
    <w:rsid w:val="00CD5080"/>
    <w:rsid w:val="00CD5DE9"/>
    <w:rsid w:val="00CD7D66"/>
    <w:rsid w:val="00CE0FA6"/>
    <w:rsid w:val="00CE11DA"/>
    <w:rsid w:val="00CE479B"/>
    <w:rsid w:val="00CE55C0"/>
    <w:rsid w:val="00CE6626"/>
    <w:rsid w:val="00CE6FB5"/>
    <w:rsid w:val="00CE7FBD"/>
    <w:rsid w:val="00CF0215"/>
    <w:rsid w:val="00CF0918"/>
    <w:rsid w:val="00CF18CE"/>
    <w:rsid w:val="00CF1B3C"/>
    <w:rsid w:val="00CF24BC"/>
    <w:rsid w:val="00CF31DD"/>
    <w:rsid w:val="00CF354B"/>
    <w:rsid w:val="00CF423F"/>
    <w:rsid w:val="00CF6409"/>
    <w:rsid w:val="00CF6660"/>
    <w:rsid w:val="00D0127C"/>
    <w:rsid w:val="00D01C49"/>
    <w:rsid w:val="00D01CA2"/>
    <w:rsid w:val="00D03249"/>
    <w:rsid w:val="00D038F9"/>
    <w:rsid w:val="00D056A5"/>
    <w:rsid w:val="00D06144"/>
    <w:rsid w:val="00D066B9"/>
    <w:rsid w:val="00D06E9D"/>
    <w:rsid w:val="00D07136"/>
    <w:rsid w:val="00D12836"/>
    <w:rsid w:val="00D12D03"/>
    <w:rsid w:val="00D1349D"/>
    <w:rsid w:val="00D134FC"/>
    <w:rsid w:val="00D138BF"/>
    <w:rsid w:val="00D14E67"/>
    <w:rsid w:val="00D1525C"/>
    <w:rsid w:val="00D15386"/>
    <w:rsid w:val="00D155D3"/>
    <w:rsid w:val="00D165F1"/>
    <w:rsid w:val="00D17B6E"/>
    <w:rsid w:val="00D21398"/>
    <w:rsid w:val="00D2152C"/>
    <w:rsid w:val="00D2158F"/>
    <w:rsid w:val="00D218F1"/>
    <w:rsid w:val="00D2255A"/>
    <w:rsid w:val="00D2272C"/>
    <w:rsid w:val="00D24AC2"/>
    <w:rsid w:val="00D2725F"/>
    <w:rsid w:val="00D3022B"/>
    <w:rsid w:val="00D30D23"/>
    <w:rsid w:val="00D30FC5"/>
    <w:rsid w:val="00D3404B"/>
    <w:rsid w:val="00D34885"/>
    <w:rsid w:val="00D351E6"/>
    <w:rsid w:val="00D36172"/>
    <w:rsid w:val="00D36600"/>
    <w:rsid w:val="00D36C37"/>
    <w:rsid w:val="00D40F0B"/>
    <w:rsid w:val="00D4416D"/>
    <w:rsid w:val="00D44A95"/>
    <w:rsid w:val="00D44C4D"/>
    <w:rsid w:val="00D50286"/>
    <w:rsid w:val="00D5049E"/>
    <w:rsid w:val="00D516DC"/>
    <w:rsid w:val="00D536A3"/>
    <w:rsid w:val="00D53F42"/>
    <w:rsid w:val="00D54003"/>
    <w:rsid w:val="00D54D46"/>
    <w:rsid w:val="00D56174"/>
    <w:rsid w:val="00D61BC6"/>
    <w:rsid w:val="00D64CFF"/>
    <w:rsid w:val="00D65B9F"/>
    <w:rsid w:val="00D65E1C"/>
    <w:rsid w:val="00D71C74"/>
    <w:rsid w:val="00D73791"/>
    <w:rsid w:val="00D745A2"/>
    <w:rsid w:val="00D74B8D"/>
    <w:rsid w:val="00D75369"/>
    <w:rsid w:val="00D75AC4"/>
    <w:rsid w:val="00D76FF0"/>
    <w:rsid w:val="00D809C6"/>
    <w:rsid w:val="00D81377"/>
    <w:rsid w:val="00D82D5A"/>
    <w:rsid w:val="00D83D61"/>
    <w:rsid w:val="00D842C8"/>
    <w:rsid w:val="00D84A13"/>
    <w:rsid w:val="00D84A39"/>
    <w:rsid w:val="00D84F3A"/>
    <w:rsid w:val="00D85D73"/>
    <w:rsid w:val="00D876D5"/>
    <w:rsid w:val="00D907EA"/>
    <w:rsid w:val="00D90A72"/>
    <w:rsid w:val="00D91651"/>
    <w:rsid w:val="00D92240"/>
    <w:rsid w:val="00D92AD4"/>
    <w:rsid w:val="00D9311A"/>
    <w:rsid w:val="00D9314B"/>
    <w:rsid w:val="00D955B6"/>
    <w:rsid w:val="00D9574A"/>
    <w:rsid w:val="00DA03DE"/>
    <w:rsid w:val="00DA21F1"/>
    <w:rsid w:val="00DA2247"/>
    <w:rsid w:val="00DA2C71"/>
    <w:rsid w:val="00DA3430"/>
    <w:rsid w:val="00DA3556"/>
    <w:rsid w:val="00DA5559"/>
    <w:rsid w:val="00DA67F9"/>
    <w:rsid w:val="00DA7854"/>
    <w:rsid w:val="00DA7A9F"/>
    <w:rsid w:val="00DA7B7C"/>
    <w:rsid w:val="00DB094E"/>
    <w:rsid w:val="00DB0CAE"/>
    <w:rsid w:val="00DB12C3"/>
    <w:rsid w:val="00DB167A"/>
    <w:rsid w:val="00DB3D1A"/>
    <w:rsid w:val="00DB433D"/>
    <w:rsid w:val="00DB5334"/>
    <w:rsid w:val="00DB5959"/>
    <w:rsid w:val="00DB63EF"/>
    <w:rsid w:val="00DB6733"/>
    <w:rsid w:val="00DC0B78"/>
    <w:rsid w:val="00DC0F95"/>
    <w:rsid w:val="00DC1035"/>
    <w:rsid w:val="00DC1203"/>
    <w:rsid w:val="00DC1789"/>
    <w:rsid w:val="00DC2A7B"/>
    <w:rsid w:val="00DC2AFF"/>
    <w:rsid w:val="00DC306D"/>
    <w:rsid w:val="00DC3B9F"/>
    <w:rsid w:val="00DC7D11"/>
    <w:rsid w:val="00DD0A45"/>
    <w:rsid w:val="00DD6434"/>
    <w:rsid w:val="00DD72C9"/>
    <w:rsid w:val="00DD7DD5"/>
    <w:rsid w:val="00DE174E"/>
    <w:rsid w:val="00DE23C1"/>
    <w:rsid w:val="00DE36F9"/>
    <w:rsid w:val="00DE400B"/>
    <w:rsid w:val="00DE4DD5"/>
    <w:rsid w:val="00DE50DE"/>
    <w:rsid w:val="00DE7D0D"/>
    <w:rsid w:val="00DF2C17"/>
    <w:rsid w:val="00DF3D11"/>
    <w:rsid w:val="00DF44C7"/>
    <w:rsid w:val="00DF4751"/>
    <w:rsid w:val="00DF611C"/>
    <w:rsid w:val="00DF6789"/>
    <w:rsid w:val="00DF6953"/>
    <w:rsid w:val="00DF6DA5"/>
    <w:rsid w:val="00E01460"/>
    <w:rsid w:val="00E028DF"/>
    <w:rsid w:val="00E03A23"/>
    <w:rsid w:val="00E060C7"/>
    <w:rsid w:val="00E10347"/>
    <w:rsid w:val="00E1075D"/>
    <w:rsid w:val="00E10CF5"/>
    <w:rsid w:val="00E10EAD"/>
    <w:rsid w:val="00E110C7"/>
    <w:rsid w:val="00E1227C"/>
    <w:rsid w:val="00E16535"/>
    <w:rsid w:val="00E1694C"/>
    <w:rsid w:val="00E1763B"/>
    <w:rsid w:val="00E203E7"/>
    <w:rsid w:val="00E23A82"/>
    <w:rsid w:val="00E23DD6"/>
    <w:rsid w:val="00E2429D"/>
    <w:rsid w:val="00E24D07"/>
    <w:rsid w:val="00E250F2"/>
    <w:rsid w:val="00E2548D"/>
    <w:rsid w:val="00E25BB0"/>
    <w:rsid w:val="00E27440"/>
    <w:rsid w:val="00E30243"/>
    <w:rsid w:val="00E308F8"/>
    <w:rsid w:val="00E30D54"/>
    <w:rsid w:val="00E30E33"/>
    <w:rsid w:val="00E31002"/>
    <w:rsid w:val="00E31678"/>
    <w:rsid w:val="00E31F42"/>
    <w:rsid w:val="00E32022"/>
    <w:rsid w:val="00E3475C"/>
    <w:rsid w:val="00E35688"/>
    <w:rsid w:val="00E36576"/>
    <w:rsid w:val="00E40170"/>
    <w:rsid w:val="00E4139D"/>
    <w:rsid w:val="00E41C40"/>
    <w:rsid w:val="00E4219E"/>
    <w:rsid w:val="00E42DD2"/>
    <w:rsid w:val="00E43981"/>
    <w:rsid w:val="00E46FAC"/>
    <w:rsid w:val="00E502F2"/>
    <w:rsid w:val="00E51BEF"/>
    <w:rsid w:val="00E51FA0"/>
    <w:rsid w:val="00E52B33"/>
    <w:rsid w:val="00E53F8B"/>
    <w:rsid w:val="00E573C3"/>
    <w:rsid w:val="00E61B24"/>
    <w:rsid w:val="00E6447C"/>
    <w:rsid w:val="00E653AE"/>
    <w:rsid w:val="00E663EE"/>
    <w:rsid w:val="00E67F65"/>
    <w:rsid w:val="00E701DB"/>
    <w:rsid w:val="00E725F4"/>
    <w:rsid w:val="00E728E3"/>
    <w:rsid w:val="00E73E92"/>
    <w:rsid w:val="00E74056"/>
    <w:rsid w:val="00E7436D"/>
    <w:rsid w:val="00E744D4"/>
    <w:rsid w:val="00E752BF"/>
    <w:rsid w:val="00E76D5D"/>
    <w:rsid w:val="00E771B4"/>
    <w:rsid w:val="00E77981"/>
    <w:rsid w:val="00E80024"/>
    <w:rsid w:val="00E82DC2"/>
    <w:rsid w:val="00E84187"/>
    <w:rsid w:val="00E84667"/>
    <w:rsid w:val="00E85429"/>
    <w:rsid w:val="00E865D3"/>
    <w:rsid w:val="00E86637"/>
    <w:rsid w:val="00E86EEF"/>
    <w:rsid w:val="00E874B6"/>
    <w:rsid w:val="00E915D7"/>
    <w:rsid w:val="00E918EF"/>
    <w:rsid w:val="00E9297E"/>
    <w:rsid w:val="00E9305F"/>
    <w:rsid w:val="00E95576"/>
    <w:rsid w:val="00E958EC"/>
    <w:rsid w:val="00E95A5D"/>
    <w:rsid w:val="00E96FEF"/>
    <w:rsid w:val="00E97112"/>
    <w:rsid w:val="00E9776D"/>
    <w:rsid w:val="00E9788C"/>
    <w:rsid w:val="00E978C8"/>
    <w:rsid w:val="00EA2E5A"/>
    <w:rsid w:val="00EA4747"/>
    <w:rsid w:val="00EA4806"/>
    <w:rsid w:val="00EA485D"/>
    <w:rsid w:val="00EA5C34"/>
    <w:rsid w:val="00EA70BF"/>
    <w:rsid w:val="00EA7232"/>
    <w:rsid w:val="00EA77E6"/>
    <w:rsid w:val="00EA7DD1"/>
    <w:rsid w:val="00EB0ABA"/>
    <w:rsid w:val="00EB2B50"/>
    <w:rsid w:val="00EB3EAD"/>
    <w:rsid w:val="00EB5D81"/>
    <w:rsid w:val="00EC1DA2"/>
    <w:rsid w:val="00EC4805"/>
    <w:rsid w:val="00EC496A"/>
    <w:rsid w:val="00EC4A74"/>
    <w:rsid w:val="00EC4CDB"/>
    <w:rsid w:val="00EC4FD0"/>
    <w:rsid w:val="00EC51CE"/>
    <w:rsid w:val="00EC576A"/>
    <w:rsid w:val="00ED0763"/>
    <w:rsid w:val="00ED1BF5"/>
    <w:rsid w:val="00ED1E99"/>
    <w:rsid w:val="00ED2135"/>
    <w:rsid w:val="00ED347E"/>
    <w:rsid w:val="00ED3851"/>
    <w:rsid w:val="00ED3ABF"/>
    <w:rsid w:val="00ED3B32"/>
    <w:rsid w:val="00ED4D29"/>
    <w:rsid w:val="00ED4E57"/>
    <w:rsid w:val="00ED6D0A"/>
    <w:rsid w:val="00ED7FAA"/>
    <w:rsid w:val="00EE1542"/>
    <w:rsid w:val="00EE19AC"/>
    <w:rsid w:val="00EE2013"/>
    <w:rsid w:val="00EE34BF"/>
    <w:rsid w:val="00EE3C75"/>
    <w:rsid w:val="00EE4FF1"/>
    <w:rsid w:val="00EE6726"/>
    <w:rsid w:val="00EE7C93"/>
    <w:rsid w:val="00EF0B73"/>
    <w:rsid w:val="00EF0C27"/>
    <w:rsid w:val="00EF0F1B"/>
    <w:rsid w:val="00EF112C"/>
    <w:rsid w:val="00EF243C"/>
    <w:rsid w:val="00EF535E"/>
    <w:rsid w:val="00EF66CD"/>
    <w:rsid w:val="00F00E2D"/>
    <w:rsid w:val="00F010C7"/>
    <w:rsid w:val="00F04EBC"/>
    <w:rsid w:val="00F06D25"/>
    <w:rsid w:val="00F06E43"/>
    <w:rsid w:val="00F10B8D"/>
    <w:rsid w:val="00F13C28"/>
    <w:rsid w:val="00F141EC"/>
    <w:rsid w:val="00F15DED"/>
    <w:rsid w:val="00F16BA6"/>
    <w:rsid w:val="00F1705B"/>
    <w:rsid w:val="00F23267"/>
    <w:rsid w:val="00F2692C"/>
    <w:rsid w:val="00F2775F"/>
    <w:rsid w:val="00F31215"/>
    <w:rsid w:val="00F31361"/>
    <w:rsid w:val="00F33BF8"/>
    <w:rsid w:val="00F359B9"/>
    <w:rsid w:val="00F35C10"/>
    <w:rsid w:val="00F36486"/>
    <w:rsid w:val="00F36897"/>
    <w:rsid w:val="00F36FDE"/>
    <w:rsid w:val="00F37290"/>
    <w:rsid w:val="00F37F51"/>
    <w:rsid w:val="00F401B5"/>
    <w:rsid w:val="00F4119A"/>
    <w:rsid w:val="00F429B4"/>
    <w:rsid w:val="00F434B1"/>
    <w:rsid w:val="00F43848"/>
    <w:rsid w:val="00F44BE5"/>
    <w:rsid w:val="00F452A2"/>
    <w:rsid w:val="00F46438"/>
    <w:rsid w:val="00F52621"/>
    <w:rsid w:val="00F536B6"/>
    <w:rsid w:val="00F54473"/>
    <w:rsid w:val="00F55A43"/>
    <w:rsid w:val="00F6126D"/>
    <w:rsid w:val="00F61CA4"/>
    <w:rsid w:val="00F6264D"/>
    <w:rsid w:val="00F630C9"/>
    <w:rsid w:val="00F641EB"/>
    <w:rsid w:val="00F64DCE"/>
    <w:rsid w:val="00F65B7A"/>
    <w:rsid w:val="00F663D5"/>
    <w:rsid w:val="00F6679F"/>
    <w:rsid w:val="00F66B35"/>
    <w:rsid w:val="00F671A1"/>
    <w:rsid w:val="00F67948"/>
    <w:rsid w:val="00F711EA"/>
    <w:rsid w:val="00F712EB"/>
    <w:rsid w:val="00F713B1"/>
    <w:rsid w:val="00F72181"/>
    <w:rsid w:val="00F7246A"/>
    <w:rsid w:val="00F73881"/>
    <w:rsid w:val="00F76426"/>
    <w:rsid w:val="00F76D29"/>
    <w:rsid w:val="00F76DFB"/>
    <w:rsid w:val="00F77D2F"/>
    <w:rsid w:val="00F80B71"/>
    <w:rsid w:val="00F842A7"/>
    <w:rsid w:val="00F85A14"/>
    <w:rsid w:val="00F861EB"/>
    <w:rsid w:val="00F86887"/>
    <w:rsid w:val="00F90C53"/>
    <w:rsid w:val="00F91057"/>
    <w:rsid w:val="00F91230"/>
    <w:rsid w:val="00F91BDF"/>
    <w:rsid w:val="00F922A9"/>
    <w:rsid w:val="00F9292D"/>
    <w:rsid w:val="00F92B33"/>
    <w:rsid w:val="00F93933"/>
    <w:rsid w:val="00F94475"/>
    <w:rsid w:val="00F94E40"/>
    <w:rsid w:val="00FA10D7"/>
    <w:rsid w:val="00FA13EE"/>
    <w:rsid w:val="00FA179E"/>
    <w:rsid w:val="00FA3670"/>
    <w:rsid w:val="00FA44A0"/>
    <w:rsid w:val="00FA4F87"/>
    <w:rsid w:val="00FA64D6"/>
    <w:rsid w:val="00FA789A"/>
    <w:rsid w:val="00FB05FC"/>
    <w:rsid w:val="00FB0601"/>
    <w:rsid w:val="00FB06C9"/>
    <w:rsid w:val="00FB0B60"/>
    <w:rsid w:val="00FB0E6D"/>
    <w:rsid w:val="00FB0FF5"/>
    <w:rsid w:val="00FB3578"/>
    <w:rsid w:val="00FB461F"/>
    <w:rsid w:val="00FB7915"/>
    <w:rsid w:val="00FC16A5"/>
    <w:rsid w:val="00FC3D96"/>
    <w:rsid w:val="00FC7512"/>
    <w:rsid w:val="00FC7A5C"/>
    <w:rsid w:val="00FD0117"/>
    <w:rsid w:val="00FD0573"/>
    <w:rsid w:val="00FD0A2A"/>
    <w:rsid w:val="00FD1C0A"/>
    <w:rsid w:val="00FD1F70"/>
    <w:rsid w:val="00FD2158"/>
    <w:rsid w:val="00FD2D50"/>
    <w:rsid w:val="00FD3508"/>
    <w:rsid w:val="00FD46CC"/>
    <w:rsid w:val="00FD6DFA"/>
    <w:rsid w:val="00FE06BC"/>
    <w:rsid w:val="00FE08EA"/>
    <w:rsid w:val="00FE3119"/>
    <w:rsid w:val="00FE33CA"/>
    <w:rsid w:val="00FE46E8"/>
    <w:rsid w:val="00FE5550"/>
    <w:rsid w:val="00FE6BDB"/>
    <w:rsid w:val="00FF0FDB"/>
    <w:rsid w:val="00FF15E2"/>
    <w:rsid w:val="00FF1CF1"/>
    <w:rsid w:val="00FF2724"/>
    <w:rsid w:val="00FF279D"/>
    <w:rsid w:val="00FF351E"/>
    <w:rsid w:val="00FF5146"/>
    <w:rsid w:val="00FF56E1"/>
    <w:rsid w:val="00FF5E3F"/>
    <w:rsid w:val="01531195"/>
    <w:rsid w:val="01E7BEE5"/>
    <w:rsid w:val="0248EB57"/>
    <w:rsid w:val="03D66F10"/>
    <w:rsid w:val="04236319"/>
    <w:rsid w:val="04361AB9"/>
    <w:rsid w:val="0469A337"/>
    <w:rsid w:val="050C2D09"/>
    <w:rsid w:val="0563FFD7"/>
    <w:rsid w:val="05DF4BB9"/>
    <w:rsid w:val="061F6F4B"/>
    <w:rsid w:val="06A91AE4"/>
    <w:rsid w:val="06BB3008"/>
    <w:rsid w:val="06E28BD0"/>
    <w:rsid w:val="07D049D7"/>
    <w:rsid w:val="07FCC061"/>
    <w:rsid w:val="08CFB893"/>
    <w:rsid w:val="08E274D5"/>
    <w:rsid w:val="08FE10DF"/>
    <w:rsid w:val="091DAF71"/>
    <w:rsid w:val="0A0F97C5"/>
    <w:rsid w:val="0A902A22"/>
    <w:rsid w:val="0AA1CC68"/>
    <w:rsid w:val="0B232404"/>
    <w:rsid w:val="0BB9966B"/>
    <w:rsid w:val="0BC5BE9F"/>
    <w:rsid w:val="0C344887"/>
    <w:rsid w:val="0CC0D88D"/>
    <w:rsid w:val="0D5566CC"/>
    <w:rsid w:val="0DB0578A"/>
    <w:rsid w:val="0E4F52A9"/>
    <w:rsid w:val="0E8AB03E"/>
    <w:rsid w:val="0E9382EF"/>
    <w:rsid w:val="0EB10871"/>
    <w:rsid w:val="0F4C27EB"/>
    <w:rsid w:val="0F6427BD"/>
    <w:rsid w:val="0F73C898"/>
    <w:rsid w:val="0F7A804E"/>
    <w:rsid w:val="1025E927"/>
    <w:rsid w:val="10821E90"/>
    <w:rsid w:val="10AF996D"/>
    <w:rsid w:val="11909D89"/>
    <w:rsid w:val="11A3A2A7"/>
    <w:rsid w:val="11EC8494"/>
    <w:rsid w:val="11F8C2CA"/>
    <w:rsid w:val="124195A1"/>
    <w:rsid w:val="12603B95"/>
    <w:rsid w:val="128272B6"/>
    <w:rsid w:val="12C10B4C"/>
    <w:rsid w:val="1326AC17"/>
    <w:rsid w:val="1363BC19"/>
    <w:rsid w:val="137FCD86"/>
    <w:rsid w:val="13F65465"/>
    <w:rsid w:val="1476D286"/>
    <w:rsid w:val="14854AD6"/>
    <w:rsid w:val="14C27C78"/>
    <w:rsid w:val="14E13380"/>
    <w:rsid w:val="153D70F7"/>
    <w:rsid w:val="159CE55B"/>
    <w:rsid w:val="15C356F5"/>
    <w:rsid w:val="15F0C03C"/>
    <w:rsid w:val="16450F1A"/>
    <w:rsid w:val="16551288"/>
    <w:rsid w:val="167713CA"/>
    <w:rsid w:val="1685233D"/>
    <w:rsid w:val="17947C6F"/>
    <w:rsid w:val="17BDA4C8"/>
    <w:rsid w:val="17BE57F8"/>
    <w:rsid w:val="1847D096"/>
    <w:rsid w:val="1880DC0E"/>
    <w:rsid w:val="1884F25F"/>
    <w:rsid w:val="189651E0"/>
    <w:rsid w:val="1958BB2A"/>
    <w:rsid w:val="1A18ADE4"/>
    <w:rsid w:val="1A4382FE"/>
    <w:rsid w:val="1ABE12FC"/>
    <w:rsid w:val="1AC9AF4F"/>
    <w:rsid w:val="1AEA869D"/>
    <w:rsid w:val="1B63BDC2"/>
    <w:rsid w:val="1C329879"/>
    <w:rsid w:val="1C3E47E0"/>
    <w:rsid w:val="1C41466D"/>
    <w:rsid w:val="1C77C55C"/>
    <w:rsid w:val="1C8FE25A"/>
    <w:rsid w:val="1CA3B4C9"/>
    <w:rsid w:val="1CC69DF1"/>
    <w:rsid w:val="1D5E4D33"/>
    <w:rsid w:val="1DB73FBF"/>
    <w:rsid w:val="1DF97B02"/>
    <w:rsid w:val="1E2153E9"/>
    <w:rsid w:val="1E346F27"/>
    <w:rsid w:val="1E87A380"/>
    <w:rsid w:val="1F5FEF34"/>
    <w:rsid w:val="1FBECD60"/>
    <w:rsid w:val="1FFC032B"/>
    <w:rsid w:val="20834B7A"/>
    <w:rsid w:val="20A15A87"/>
    <w:rsid w:val="20EEE081"/>
    <w:rsid w:val="2134398C"/>
    <w:rsid w:val="21511D01"/>
    <w:rsid w:val="21F2DE6F"/>
    <w:rsid w:val="22248ABD"/>
    <w:rsid w:val="22F8795A"/>
    <w:rsid w:val="235D5DF2"/>
    <w:rsid w:val="248C7700"/>
    <w:rsid w:val="25325F5D"/>
    <w:rsid w:val="25D97ABF"/>
    <w:rsid w:val="269B1531"/>
    <w:rsid w:val="26CA1185"/>
    <w:rsid w:val="26CFA3E8"/>
    <w:rsid w:val="26DDB4A5"/>
    <w:rsid w:val="277909C6"/>
    <w:rsid w:val="2854AADE"/>
    <w:rsid w:val="285568FF"/>
    <w:rsid w:val="2865E1E6"/>
    <w:rsid w:val="2947A5AA"/>
    <w:rsid w:val="2952BB10"/>
    <w:rsid w:val="29F40E02"/>
    <w:rsid w:val="2A01781C"/>
    <w:rsid w:val="2A62A2B6"/>
    <w:rsid w:val="2A64C243"/>
    <w:rsid w:val="2AC3D52C"/>
    <w:rsid w:val="2ADE3ED2"/>
    <w:rsid w:val="2B01A07A"/>
    <w:rsid w:val="2BBF5CE4"/>
    <w:rsid w:val="2BD6D26A"/>
    <w:rsid w:val="2C735521"/>
    <w:rsid w:val="2C79F36A"/>
    <w:rsid w:val="2C9D70DB"/>
    <w:rsid w:val="2CBC2C64"/>
    <w:rsid w:val="2D051171"/>
    <w:rsid w:val="2D977FAC"/>
    <w:rsid w:val="2F757390"/>
    <w:rsid w:val="2FA47747"/>
    <w:rsid w:val="2FB39BB1"/>
    <w:rsid w:val="30C0A314"/>
    <w:rsid w:val="30F5ED7F"/>
    <w:rsid w:val="31F6C7FC"/>
    <w:rsid w:val="329A11FB"/>
    <w:rsid w:val="32E6460B"/>
    <w:rsid w:val="331691BC"/>
    <w:rsid w:val="336FCBD1"/>
    <w:rsid w:val="33B7B6CD"/>
    <w:rsid w:val="33F2C650"/>
    <w:rsid w:val="3442671F"/>
    <w:rsid w:val="34DF8588"/>
    <w:rsid w:val="353B32C5"/>
    <w:rsid w:val="363AD424"/>
    <w:rsid w:val="36B608F0"/>
    <w:rsid w:val="36E51277"/>
    <w:rsid w:val="370C65EC"/>
    <w:rsid w:val="372BFEC6"/>
    <w:rsid w:val="3760E684"/>
    <w:rsid w:val="37930047"/>
    <w:rsid w:val="37941A2B"/>
    <w:rsid w:val="37CD3C86"/>
    <w:rsid w:val="387788A3"/>
    <w:rsid w:val="38E5D926"/>
    <w:rsid w:val="39A6A532"/>
    <w:rsid w:val="39CC82A7"/>
    <w:rsid w:val="3A322EB2"/>
    <w:rsid w:val="3A5215E6"/>
    <w:rsid w:val="3A873A24"/>
    <w:rsid w:val="3B6CC00C"/>
    <w:rsid w:val="3BF95468"/>
    <w:rsid w:val="3C9BBFC4"/>
    <w:rsid w:val="3D2EF23A"/>
    <w:rsid w:val="3E242785"/>
    <w:rsid w:val="3E519A3B"/>
    <w:rsid w:val="3F128DA3"/>
    <w:rsid w:val="3F3A7125"/>
    <w:rsid w:val="3FEA3639"/>
    <w:rsid w:val="403E6318"/>
    <w:rsid w:val="40B820FB"/>
    <w:rsid w:val="40DE1D06"/>
    <w:rsid w:val="40EDD088"/>
    <w:rsid w:val="415BF8D0"/>
    <w:rsid w:val="417A7846"/>
    <w:rsid w:val="4248896C"/>
    <w:rsid w:val="42FD828C"/>
    <w:rsid w:val="432874B2"/>
    <w:rsid w:val="43C2F4A6"/>
    <w:rsid w:val="4476C76B"/>
    <w:rsid w:val="4570493A"/>
    <w:rsid w:val="4611FA32"/>
    <w:rsid w:val="46CCC745"/>
    <w:rsid w:val="47867C04"/>
    <w:rsid w:val="4A3647B8"/>
    <w:rsid w:val="4B2951B6"/>
    <w:rsid w:val="4B844DCD"/>
    <w:rsid w:val="4BAD6A5F"/>
    <w:rsid w:val="4BC2465C"/>
    <w:rsid w:val="4E681D55"/>
    <w:rsid w:val="4F0F8910"/>
    <w:rsid w:val="4F295853"/>
    <w:rsid w:val="4F4E2CE7"/>
    <w:rsid w:val="4FF162CA"/>
    <w:rsid w:val="504FA442"/>
    <w:rsid w:val="50E0563E"/>
    <w:rsid w:val="516E307B"/>
    <w:rsid w:val="522F6295"/>
    <w:rsid w:val="5343F785"/>
    <w:rsid w:val="5401E40C"/>
    <w:rsid w:val="54654434"/>
    <w:rsid w:val="54B0E17E"/>
    <w:rsid w:val="54D20EB7"/>
    <w:rsid w:val="54D516A4"/>
    <w:rsid w:val="54E4C666"/>
    <w:rsid w:val="54E897C8"/>
    <w:rsid w:val="55372F66"/>
    <w:rsid w:val="55D624E5"/>
    <w:rsid w:val="561103DB"/>
    <w:rsid w:val="56A4EE45"/>
    <w:rsid w:val="574BB371"/>
    <w:rsid w:val="5771F546"/>
    <w:rsid w:val="579172D9"/>
    <w:rsid w:val="57EE4304"/>
    <w:rsid w:val="58CFDD5F"/>
    <w:rsid w:val="58D47231"/>
    <w:rsid w:val="5A9D04D7"/>
    <w:rsid w:val="5ACA9179"/>
    <w:rsid w:val="5B34827C"/>
    <w:rsid w:val="5BAB3E09"/>
    <w:rsid w:val="5C94DD95"/>
    <w:rsid w:val="5CCAC5CD"/>
    <w:rsid w:val="5CE00C9F"/>
    <w:rsid w:val="5EA60E95"/>
    <w:rsid w:val="5EB7E6B6"/>
    <w:rsid w:val="5F17F86E"/>
    <w:rsid w:val="5F5E34B6"/>
    <w:rsid w:val="60DB9F88"/>
    <w:rsid w:val="60EBF07F"/>
    <w:rsid w:val="61DDAF57"/>
    <w:rsid w:val="622C6195"/>
    <w:rsid w:val="625CC380"/>
    <w:rsid w:val="627F0E5E"/>
    <w:rsid w:val="63078B47"/>
    <w:rsid w:val="6373659F"/>
    <w:rsid w:val="6382290B"/>
    <w:rsid w:val="63D3F495"/>
    <w:rsid w:val="649E637A"/>
    <w:rsid w:val="64B78BD7"/>
    <w:rsid w:val="64E816EB"/>
    <w:rsid w:val="64F5FC86"/>
    <w:rsid w:val="65D86674"/>
    <w:rsid w:val="661FB260"/>
    <w:rsid w:val="6628E30F"/>
    <w:rsid w:val="667A27E2"/>
    <w:rsid w:val="66B96285"/>
    <w:rsid w:val="66BB70EE"/>
    <w:rsid w:val="66EDF0B0"/>
    <w:rsid w:val="6707C929"/>
    <w:rsid w:val="679C7678"/>
    <w:rsid w:val="67F885A2"/>
    <w:rsid w:val="682995A6"/>
    <w:rsid w:val="6831D484"/>
    <w:rsid w:val="6870FA20"/>
    <w:rsid w:val="6961174E"/>
    <w:rsid w:val="6971D49D"/>
    <w:rsid w:val="6993F4F2"/>
    <w:rsid w:val="69D5E48B"/>
    <w:rsid w:val="6A1FF449"/>
    <w:rsid w:val="6A259172"/>
    <w:rsid w:val="6A8F36E0"/>
    <w:rsid w:val="6AD5AB37"/>
    <w:rsid w:val="6B195465"/>
    <w:rsid w:val="6B958E85"/>
    <w:rsid w:val="6C238F61"/>
    <w:rsid w:val="6C2B0741"/>
    <w:rsid w:val="6CA9755F"/>
    <w:rsid w:val="6CB524C6"/>
    <w:rsid w:val="6CC9DDEB"/>
    <w:rsid w:val="6D9BAA25"/>
    <w:rsid w:val="6EBFCDEB"/>
    <w:rsid w:val="6F0F26CC"/>
    <w:rsid w:val="6F2485EB"/>
    <w:rsid w:val="6F377A86"/>
    <w:rsid w:val="6F7C670C"/>
    <w:rsid w:val="6FD8439D"/>
    <w:rsid w:val="70165C10"/>
    <w:rsid w:val="70414414"/>
    <w:rsid w:val="70ECEAD9"/>
    <w:rsid w:val="7118376D"/>
    <w:rsid w:val="713C419B"/>
    <w:rsid w:val="717CE682"/>
    <w:rsid w:val="7246C78E"/>
    <w:rsid w:val="7286A5A5"/>
    <w:rsid w:val="72AFA6C6"/>
    <w:rsid w:val="7318B6E3"/>
    <w:rsid w:val="7338C37C"/>
    <w:rsid w:val="7358FCB0"/>
    <w:rsid w:val="73E297EF"/>
    <w:rsid w:val="749D5E29"/>
    <w:rsid w:val="74C800EC"/>
    <w:rsid w:val="74DC27F1"/>
    <w:rsid w:val="74E8428E"/>
    <w:rsid w:val="7538A99E"/>
    <w:rsid w:val="755B17D3"/>
    <w:rsid w:val="757FF444"/>
    <w:rsid w:val="7584121B"/>
    <w:rsid w:val="7662F82E"/>
    <w:rsid w:val="76BE9142"/>
    <w:rsid w:val="770C0200"/>
    <w:rsid w:val="773F5C20"/>
    <w:rsid w:val="7740EE6B"/>
    <w:rsid w:val="77A4EB06"/>
    <w:rsid w:val="77A58D90"/>
    <w:rsid w:val="78091D3F"/>
    <w:rsid w:val="788EAA04"/>
    <w:rsid w:val="78A9743B"/>
    <w:rsid w:val="793C4A87"/>
    <w:rsid w:val="7987F867"/>
    <w:rsid w:val="7A15E13E"/>
    <w:rsid w:val="7A4992D9"/>
    <w:rsid w:val="7B0E5D18"/>
    <w:rsid w:val="7B610B67"/>
    <w:rsid w:val="7B8F572D"/>
    <w:rsid w:val="7BDE3556"/>
    <w:rsid w:val="7BE57AFC"/>
    <w:rsid w:val="7BFE635E"/>
    <w:rsid w:val="7C75D4B2"/>
    <w:rsid w:val="7D0CA1DA"/>
    <w:rsid w:val="7D254AF1"/>
    <w:rsid w:val="7D288E77"/>
    <w:rsid w:val="7D426AFC"/>
    <w:rsid w:val="7DD84787"/>
    <w:rsid w:val="7DE577FB"/>
    <w:rsid w:val="7E615260"/>
    <w:rsid w:val="7E6B7AD5"/>
    <w:rsid w:val="7F0ED4E6"/>
    <w:rsid w:val="7F360420"/>
    <w:rsid w:val="7F911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1A2F30"/>
  <w15:docId w15:val="{AB75917C-62E4-4154-8DF8-28231570A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DF6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F55D8"/>
    <w:pPr>
      <w:keepNext/>
      <w:outlineLvl w:val="0"/>
    </w:pPr>
    <w:rPr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F55D8"/>
    <w:pPr>
      <w:keepNext/>
      <w:outlineLvl w:val="1"/>
    </w:pPr>
    <w:rPr>
      <w:b/>
      <w:sz w:val="22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F55D8"/>
    <w:pPr>
      <w:keepNext/>
      <w:outlineLvl w:val="2"/>
    </w:pPr>
    <w:rPr>
      <w:b/>
      <w:bCs/>
      <w:sz w:val="22"/>
      <w:szCs w:val="20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7F55D8"/>
    <w:pPr>
      <w:keepNext/>
      <w:jc w:val="both"/>
      <w:outlineLvl w:val="3"/>
    </w:pPr>
    <w:rPr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F55D8"/>
    <w:rPr>
      <w:rFonts w:cs="Times New Roman"/>
      <w:b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F55D8"/>
    <w:rPr>
      <w:rFonts w:cs="Times New Roman"/>
      <w:b/>
      <w:sz w:val="22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F55D8"/>
    <w:rPr>
      <w:rFonts w:cs="Times New Roman"/>
      <w:b/>
      <w:bCs/>
      <w:sz w:val="22"/>
      <w:u w:val="singl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7F55D8"/>
    <w:rPr>
      <w:rFonts w:cs="Times New Roman"/>
      <w:b/>
      <w:sz w:val="22"/>
    </w:rPr>
  </w:style>
  <w:style w:type="paragraph" w:styleId="ListParagraph">
    <w:name w:val="List Paragraph"/>
    <w:basedOn w:val="Normal"/>
    <w:uiPriority w:val="99"/>
    <w:qFormat/>
    <w:rsid w:val="007F55D8"/>
    <w:pPr>
      <w:ind w:left="720"/>
    </w:pPr>
    <w:rPr>
      <w:sz w:val="22"/>
      <w:szCs w:val="20"/>
    </w:rPr>
  </w:style>
  <w:style w:type="paragraph" w:styleId="Header">
    <w:name w:val="header"/>
    <w:basedOn w:val="Normal"/>
    <w:link w:val="HeaderChar"/>
    <w:uiPriority w:val="99"/>
    <w:rsid w:val="00D2152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2152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D2152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2152C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D2152C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D2152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D21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2152C"/>
    <w:rPr>
      <w:rFonts w:ascii="Tahoma" w:hAnsi="Tahoma" w:cs="Tahoma"/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locked/>
    <w:rsid w:val="00DC1203"/>
    <w:rPr>
      <w:i/>
      <w:iCs/>
    </w:rPr>
  </w:style>
  <w:style w:type="paragraph" w:customStyle="1" w:styleId="paragraph">
    <w:name w:val="paragraph"/>
    <w:basedOn w:val="Normal"/>
    <w:rsid w:val="00022A34"/>
    <w:pPr>
      <w:spacing w:before="100" w:beforeAutospacing="1" w:after="100" w:afterAutospacing="1"/>
    </w:pPr>
    <w:rPr>
      <w:lang w:eastAsia="en-AU"/>
    </w:rPr>
  </w:style>
  <w:style w:type="character" w:customStyle="1" w:styleId="eop">
    <w:name w:val="eop"/>
    <w:basedOn w:val="DefaultParagraphFont"/>
    <w:rsid w:val="00022A34"/>
  </w:style>
  <w:style w:type="character" w:customStyle="1" w:styleId="normaltextrun">
    <w:name w:val="normaltextrun"/>
    <w:basedOn w:val="DefaultParagraphFont"/>
    <w:rsid w:val="00022A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20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266488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134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843870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9896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0174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426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0254136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0934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3517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4479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5622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9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6973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9559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8769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92399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5186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4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7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51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2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0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5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7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83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9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2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46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53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165788386B824C82A080ADE69BD581" ma:contentTypeVersion="13" ma:contentTypeDescription="Create a new document." ma:contentTypeScope="" ma:versionID="fe7dd9c0799748321bcb2f37a4a14de6">
  <xsd:schema xmlns:xsd="http://www.w3.org/2001/XMLSchema" xmlns:xs="http://www.w3.org/2001/XMLSchema" xmlns:p="http://schemas.microsoft.com/office/2006/metadata/properties" xmlns:ns3="35d13ade-698e-417a-a9c0-0972f339fee3" xmlns:ns4="10e5bb63-6177-4f3e-bdf1-c0fa15fff786" targetNamespace="http://schemas.microsoft.com/office/2006/metadata/properties" ma:root="true" ma:fieldsID="b12e372c5b84db451660fd3651689065" ns3:_="" ns4:_="">
    <xsd:import namespace="35d13ade-698e-417a-a9c0-0972f339fee3"/>
    <xsd:import namespace="10e5bb63-6177-4f3e-bdf1-c0fa15fff7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d13ade-698e-417a-a9c0-0972f339fe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e5bb63-6177-4f3e-bdf1-c0fa15fff7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873643-9226-4D95-9281-F7662A1F1D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9097738-AC14-492E-A993-4B4B59AFF3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7F9313-DB13-49E9-84C3-854569EA79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d13ade-698e-417a-a9c0-0972f339fee3"/>
    <ds:schemaRef ds:uri="10e5bb63-6177-4f3e-bdf1-c0fa15fff7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A9E2E7-3795-4A9B-A0AF-EB30EE0C98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9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ey</dc:creator>
  <cp:keywords/>
  <dc:description/>
  <cp:lastModifiedBy>MUSSON Heather [Leeming SHS Educ Support Ctr]</cp:lastModifiedBy>
  <cp:revision>8</cp:revision>
  <cp:lastPrinted>2026-02-03T00:17:00Z</cp:lastPrinted>
  <dcterms:created xsi:type="dcterms:W3CDTF">2026-02-10T01:22:00Z</dcterms:created>
  <dcterms:modified xsi:type="dcterms:W3CDTF">2026-04-23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165788386B824C82A080ADE69BD581</vt:lpwstr>
  </property>
  <property fmtid="{D5CDD505-2E9C-101B-9397-08002B2CF9AE}" pid="3" name="GrammarlyDocumentId">
    <vt:lpwstr>6279d38a-1dc6-446a-9c40-ece4cee36053</vt:lpwstr>
  </property>
  <property fmtid="{D5CDD505-2E9C-101B-9397-08002B2CF9AE}" pid="4" name="ClassificationContentMarkingHeaderShapeIds">
    <vt:lpwstr>21e8ee07,204ddfc5,5bb363ef</vt:lpwstr>
  </property>
  <property fmtid="{D5CDD505-2E9C-101B-9397-08002B2CF9AE}" pid="5" name="ClassificationContentMarkingHeaderFontProps">
    <vt:lpwstr>#000000,12,Calibri</vt:lpwstr>
  </property>
  <property fmtid="{D5CDD505-2E9C-101B-9397-08002B2CF9AE}" pid="6" name="ClassificationContentMarkingHeaderText">
    <vt:lpwstr>OFFICIAL</vt:lpwstr>
  </property>
  <property fmtid="{D5CDD505-2E9C-101B-9397-08002B2CF9AE}" pid="7" name="MSIP_Label_1ab51697-d8d5-4b00-af1f-cc3ba473113c_Enabled">
    <vt:lpwstr>true</vt:lpwstr>
  </property>
  <property fmtid="{D5CDD505-2E9C-101B-9397-08002B2CF9AE}" pid="8" name="MSIP_Label_1ab51697-d8d5-4b00-af1f-cc3ba473113c_SetDate">
    <vt:lpwstr>2025-09-04T04:51:33Z</vt:lpwstr>
  </property>
  <property fmtid="{D5CDD505-2E9C-101B-9397-08002B2CF9AE}" pid="9" name="MSIP_Label_1ab51697-d8d5-4b00-af1f-cc3ba473113c_Method">
    <vt:lpwstr>Standard</vt:lpwstr>
  </property>
  <property fmtid="{D5CDD505-2E9C-101B-9397-08002B2CF9AE}" pid="10" name="MSIP_Label_1ab51697-d8d5-4b00-af1f-cc3ba473113c_Name">
    <vt:lpwstr>OFFICIAL</vt:lpwstr>
  </property>
  <property fmtid="{D5CDD505-2E9C-101B-9397-08002B2CF9AE}" pid="11" name="MSIP_Label_1ab51697-d8d5-4b00-af1f-cc3ba473113c_SiteId">
    <vt:lpwstr>e08016f9-d1fd-4cbb-83b0-b76eb4361627</vt:lpwstr>
  </property>
  <property fmtid="{D5CDD505-2E9C-101B-9397-08002B2CF9AE}" pid="12" name="MSIP_Label_1ab51697-d8d5-4b00-af1f-cc3ba473113c_ActionId">
    <vt:lpwstr>a240949a-2182-470a-893b-e887514fe804</vt:lpwstr>
  </property>
  <property fmtid="{D5CDD505-2E9C-101B-9397-08002B2CF9AE}" pid="13" name="MSIP_Label_1ab51697-d8d5-4b00-af1f-cc3ba473113c_ContentBits">
    <vt:lpwstr>1</vt:lpwstr>
  </property>
  <property fmtid="{D5CDD505-2E9C-101B-9397-08002B2CF9AE}" pid="14" name="MSIP_Label_1ab51697-d8d5-4b00-af1f-cc3ba473113c_Tag">
    <vt:lpwstr>10, 3, 0, 1</vt:lpwstr>
  </property>
</Properties>
</file>